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40352536"/>
    <w:bookmarkStart w:id="1" w:name="_GoBack"/>
    <w:bookmarkEnd w:id="1"/>
    <w:p w14:paraId="0C2B74B2" w14:textId="7DEE0B25" w:rsidR="00C07BE7" w:rsidRPr="00B2022D" w:rsidRDefault="00A227ED" w:rsidP="00197A68">
      <w:pPr>
        <w:tabs>
          <w:tab w:val="left" w:pos="236"/>
          <w:tab w:val="center" w:pos="4635"/>
        </w:tabs>
        <w:spacing w:after="0"/>
        <w:rPr>
          <w:rFonts w:ascii="Calibri" w:eastAsia="Times New Roman" w:hAnsi="Calibri" w:cs="Times New Roman"/>
          <w:b/>
          <w:bCs/>
          <w:color w:val="FFFFFF" w:themeColor="background1"/>
          <w:sz w:val="160"/>
          <w:szCs w:val="64"/>
        </w:rPr>
      </w:pPr>
      <w:r>
        <w:rPr>
          <w:rFonts w:ascii="Calibri" w:eastAsia="Times New Roman" w:hAnsi="Calibri" w:cs="Times New Roman"/>
          <w:b/>
          <w:bCs/>
          <w:noProof/>
          <w:color w:val="FFFFFF" w:themeColor="background1"/>
          <w:sz w:val="160"/>
          <w:szCs w:val="64"/>
        </w:rPr>
        <mc:AlternateContent>
          <mc:Choice Requires="wps">
            <w:drawing>
              <wp:anchor distT="0" distB="0" distL="114300" distR="114300" simplePos="0" relativeHeight="251258880" behindDoc="0" locked="0" layoutInCell="1" allowOverlap="1" wp14:anchorId="252EEBC2" wp14:editId="629CA1F9">
                <wp:simplePos x="0" y="0"/>
                <wp:positionH relativeFrom="margin">
                  <wp:posOffset>165735</wp:posOffset>
                </wp:positionH>
                <wp:positionV relativeFrom="paragraph">
                  <wp:posOffset>1428750</wp:posOffset>
                </wp:positionV>
                <wp:extent cx="5554345" cy="25241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34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5D6E2" w14:textId="3F6790EF" w:rsidR="00B2022D" w:rsidRPr="00B2022D" w:rsidRDefault="008D0D50" w:rsidP="00B2022D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44"/>
                                <w:szCs w:val="144"/>
                              </w:rPr>
                              <w:t>PROJECT</w:t>
                            </w:r>
                          </w:p>
                          <w:p w14:paraId="5BD1915D" w14:textId="77777777" w:rsidR="00B2022D" w:rsidRPr="00B2022D" w:rsidRDefault="00B2022D" w:rsidP="00B2022D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44"/>
                                <w:szCs w:val="144"/>
                              </w:rPr>
                            </w:pPr>
                            <w:r w:rsidRPr="00B2022D">
                              <w:rPr>
                                <w:color w:val="FFFFFF" w:themeColor="background1"/>
                                <w:sz w:val="144"/>
                                <w:szCs w:val="144"/>
                              </w:rPr>
                              <w:t>PROPOS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252EEBC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.05pt;margin-top:112.5pt;width:437.35pt;height:198.75pt;z-index:251258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" filled="f" stroked="f" strokeweight=".5pt">
                <v:textbox>
                  <w:txbxContent>
                    <w:p w14:paraId="57C5D6E2" w14:textId="3F6790EF" w:rsidR="00B2022D" w:rsidRPr="00B2022D" w:rsidRDefault="008D0D50" w:rsidP="00B2022D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44"/>
                          <w:szCs w:val="144"/>
                        </w:rPr>
                      </w:pPr>
                      <w:r>
                        <w:rPr>
                          <w:color w:val="FFFFFF" w:themeColor="background1"/>
                          <w:sz w:val="144"/>
                          <w:szCs w:val="144"/>
                        </w:rPr>
                        <w:t>PROJECT</w:t>
                      </w:r>
                    </w:p>
                    <w:p w14:paraId="5BD1915D" w14:textId="77777777" w:rsidR="00B2022D" w:rsidRPr="00B2022D" w:rsidRDefault="00B2022D" w:rsidP="00B2022D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44"/>
                          <w:szCs w:val="144"/>
                        </w:rPr>
                      </w:pPr>
                      <w:r w:rsidRPr="00B2022D">
                        <w:rPr>
                          <w:color w:val="FFFFFF" w:themeColor="background1"/>
                          <w:sz w:val="144"/>
                          <w:szCs w:val="144"/>
                        </w:rPr>
                        <w:t>PROPOS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eastAsia="Times New Roman" w:hAnsi="Calibri" w:cs="Times New Roman"/>
          <w:b/>
          <w:bCs/>
          <w:noProof/>
          <w:color w:val="FFFFFF" w:themeColor="background1"/>
          <w:sz w:val="160"/>
          <w:szCs w:val="64"/>
        </w:rPr>
        <w:drawing>
          <wp:anchor distT="0" distB="0" distL="114300" distR="114300" simplePos="0" relativeHeight="251256830" behindDoc="1" locked="0" layoutInCell="1" allowOverlap="1" wp14:anchorId="55D9CB55" wp14:editId="5BBC252B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63035" cy="10691446"/>
            <wp:effectExtent l="0" t="0" r="0" b="0"/>
            <wp:wrapNone/>
            <wp:docPr id="1" name="Picture 1" descr="Background patter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ckground patter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035" cy="10691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A68">
        <w:rPr>
          <w:rFonts w:ascii="Calibri" w:eastAsia="Times New Roman" w:hAnsi="Calibri" w:cs="Times New Roman"/>
          <w:b/>
          <w:bCs/>
          <w:color w:val="FFFFFF" w:themeColor="background1"/>
          <w:sz w:val="160"/>
          <w:szCs w:val="64"/>
        </w:rPr>
        <w:tab/>
      </w:r>
      <w:r w:rsidR="00197A68">
        <w:rPr>
          <w:rFonts w:ascii="Calibri" w:eastAsia="Times New Roman" w:hAnsi="Calibri" w:cs="Times New Roman"/>
          <w:b/>
          <w:bCs/>
          <w:color w:val="FFFFFF" w:themeColor="background1"/>
          <w:sz w:val="160"/>
          <w:szCs w:val="64"/>
        </w:rPr>
        <w:tab/>
      </w:r>
    </w:p>
    <w:p w14:paraId="7A287DC5" w14:textId="2C10071F" w:rsidR="00C07BE7" w:rsidRDefault="00C07BE7" w:rsidP="00912998">
      <w:pPr>
        <w:rPr>
          <w:rFonts w:ascii="Calibri" w:eastAsia="Times New Roman" w:hAnsi="Calibri" w:cs="Times New Roman"/>
          <w:b/>
          <w:bCs/>
          <w:color w:val="000000"/>
          <w:sz w:val="64"/>
          <w:szCs w:val="64"/>
        </w:rPr>
      </w:pPr>
    </w:p>
    <w:p w14:paraId="7E6DD5BD" w14:textId="77777777" w:rsidR="00C07BE7" w:rsidRDefault="00C07BE7" w:rsidP="00912998">
      <w:pPr>
        <w:rPr>
          <w:rFonts w:ascii="Calibri" w:eastAsia="Times New Roman" w:hAnsi="Calibri" w:cs="Times New Roman"/>
          <w:b/>
          <w:bCs/>
          <w:color w:val="000000"/>
          <w:sz w:val="64"/>
          <w:szCs w:val="64"/>
        </w:rPr>
      </w:pPr>
    </w:p>
    <w:p w14:paraId="56ADB882" w14:textId="77777777" w:rsidR="00C07BE7" w:rsidRDefault="00C07BE7" w:rsidP="00912998">
      <w:pPr>
        <w:rPr>
          <w:rFonts w:ascii="Calibri" w:eastAsia="Times New Roman" w:hAnsi="Calibri" w:cs="Times New Roman"/>
          <w:b/>
          <w:bCs/>
          <w:color w:val="000000"/>
          <w:sz w:val="64"/>
          <w:szCs w:val="64"/>
        </w:rPr>
      </w:pPr>
    </w:p>
    <w:p w14:paraId="618C2F03" w14:textId="77777777" w:rsidR="00C07BE7" w:rsidRDefault="00C07BE7" w:rsidP="00912998"/>
    <w:p w14:paraId="59F4737C" w14:textId="77777777" w:rsidR="004E45D3" w:rsidRDefault="004E45D3" w:rsidP="00912998"/>
    <w:p w14:paraId="11FF3D62" w14:textId="77777777" w:rsidR="004E45D3" w:rsidRDefault="00B2022D" w:rsidP="00C07BE7">
      <w:pPr>
        <w:tabs>
          <w:tab w:val="left" w:pos="826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296768" behindDoc="0" locked="0" layoutInCell="1" allowOverlap="1" wp14:anchorId="57A68E2A" wp14:editId="2BA8C391">
                <wp:simplePos x="0" y="0"/>
                <wp:positionH relativeFrom="column">
                  <wp:posOffset>-91440</wp:posOffset>
                </wp:positionH>
                <wp:positionV relativeFrom="paragraph">
                  <wp:posOffset>962660</wp:posOffset>
                </wp:positionV>
                <wp:extent cx="5879465" cy="435610"/>
                <wp:effectExtent l="0" t="0" r="26035" b="2159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9465" cy="4356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E267B84" w14:textId="77777777" w:rsidR="00B2022D" w:rsidRPr="00A013D7" w:rsidRDefault="00B2022D" w:rsidP="00B2022D">
                            <w:pPr>
                              <w:tabs>
                                <w:tab w:val="left" w:pos="8263"/>
                              </w:tabs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A013D7">
                              <w:rPr>
                                <w:sz w:val="28"/>
                                <w:szCs w:val="28"/>
                              </w:rPr>
                              <w:t>Project Name</w:t>
                            </w:r>
                          </w:p>
                          <w:p w14:paraId="255D78A8" w14:textId="77777777" w:rsidR="00B2022D" w:rsidRDefault="00B2022D" w:rsidP="00B2022D">
                            <w:pPr>
                              <w:tabs>
                                <w:tab w:val="left" w:pos="8263"/>
                              </w:tabs>
                              <w:spacing w:after="0"/>
                            </w:pPr>
                          </w:p>
                          <w:p w14:paraId="0DEA88B2" w14:textId="77777777" w:rsidR="00B2022D" w:rsidRDefault="00B2022D" w:rsidP="00B2022D">
                            <w:pPr>
                              <w:tabs>
                                <w:tab w:val="left" w:pos="8263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7A68E2A" id="Text Box 10" o:spid="_x0000_s1027" type="#_x0000_t202" style="position:absolute;margin-left:-7.2pt;margin-top:75.8pt;width:462.95pt;height:34.3pt;z-index:25129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" fillcolor="white [3212]" strokeweight=".5pt">
                <v:textbox>
                  <w:txbxContent>
                    <w:p w14:paraId="7E267B84" w14:textId="77777777" w:rsidR="00B2022D" w:rsidRPr="00A013D7" w:rsidRDefault="00B2022D" w:rsidP="00B2022D">
                      <w:pPr>
                        <w:tabs>
                          <w:tab w:val="left" w:pos="8263"/>
                        </w:tabs>
                        <w:spacing w:after="0"/>
                        <w:rPr>
                          <w:sz w:val="28"/>
                          <w:szCs w:val="28"/>
                        </w:rPr>
                      </w:pPr>
                      <w:r w:rsidRPr="00A013D7">
                        <w:rPr>
                          <w:sz w:val="28"/>
                          <w:szCs w:val="28"/>
                        </w:rPr>
                        <w:t>Project Name</w:t>
                      </w:r>
                    </w:p>
                    <w:p w14:paraId="255D78A8" w14:textId="77777777" w:rsidR="00B2022D" w:rsidRDefault="00B2022D" w:rsidP="00B2022D">
                      <w:pPr>
                        <w:tabs>
                          <w:tab w:val="left" w:pos="8263"/>
                        </w:tabs>
                        <w:spacing w:after="0"/>
                      </w:pPr>
                    </w:p>
                    <w:p w14:paraId="0DEA88B2" w14:textId="77777777" w:rsidR="00B2022D" w:rsidRDefault="00B2022D" w:rsidP="00B2022D">
                      <w:pPr>
                        <w:tabs>
                          <w:tab w:val="left" w:pos="8263"/>
                        </w:tabs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87552" behindDoc="0" locked="0" layoutInCell="1" allowOverlap="1" wp14:anchorId="04635125" wp14:editId="712CA625">
                <wp:simplePos x="0" y="0"/>
                <wp:positionH relativeFrom="column">
                  <wp:posOffset>-95885</wp:posOffset>
                </wp:positionH>
                <wp:positionV relativeFrom="paragraph">
                  <wp:posOffset>417195</wp:posOffset>
                </wp:positionV>
                <wp:extent cx="5879465" cy="435610"/>
                <wp:effectExtent l="0" t="0" r="26035" b="2159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9465" cy="4356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C4C7D53" w14:textId="77777777" w:rsidR="00B2022D" w:rsidRPr="00A013D7" w:rsidRDefault="00B2022D" w:rsidP="00B2022D">
                            <w:pPr>
                              <w:tabs>
                                <w:tab w:val="left" w:pos="8263"/>
                              </w:tabs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A013D7">
                              <w:rPr>
                                <w:sz w:val="28"/>
                                <w:szCs w:val="28"/>
                              </w:rPr>
                              <w:t>Investor Name</w:t>
                            </w:r>
                          </w:p>
                          <w:p w14:paraId="7D70D202" w14:textId="77777777" w:rsidR="00B2022D" w:rsidRDefault="00B2022D" w:rsidP="00C531DC">
                            <w:pPr>
                              <w:tabs>
                                <w:tab w:val="left" w:pos="8263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4635125" id="Text Box 8" o:spid="_x0000_s1028" type="#_x0000_t202" style="position:absolute;margin-left:-7.55pt;margin-top:32.85pt;width:462.95pt;height:34.3pt;z-index:25128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" fillcolor="white [3212]" strokeweight=".5pt">
                <v:textbox>
                  <w:txbxContent>
                    <w:p w14:paraId="5C4C7D53" w14:textId="77777777" w:rsidR="00B2022D" w:rsidRPr="00A013D7" w:rsidRDefault="00B2022D" w:rsidP="00B2022D">
                      <w:pPr>
                        <w:tabs>
                          <w:tab w:val="left" w:pos="8263"/>
                        </w:tabs>
                        <w:spacing w:after="0"/>
                        <w:rPr>
                          <w:sz w:val="28"/>
                          <w:szCs w:val="28"/>
                        </w:rPr>
                      </w:pPr>
                      <w:r w:rsidRPr="00A013D7">
                        <w:rPr>
                          <w:sz w:val="28"/>
                          <w:szCs w:val="28"/>
                        </w:rPr>
                        <w:t>Investor Name</w:t>
                      </w:r>
                    </w:p>
                    <w:p w14:paraId="7D70D202" w14:textId="77777777" w:rsidR="00B2022D" w:rsidRDefault="00B2022D" w:rsidP="00C531DC">
                      <w:pPr>
                        <w:tabs>
                          <w:tab w:val="left" w:pos="8263"/>
                        </w:tabs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07BE7">
        <w:tab/>
      </w:r>
    </w:p>
    <w:p w14:paraId="07E28A35" w14:textId="796A61A8" w:rsidR="00C07BE7" w:rsidRDefault="00C07BE7" w:rsidP="00BD0553">
      <w:pPr>
        <w:tabs>
          <w:tab w:val="left" w:pos="8263"/>
        </w:tabs>
        <w:jc w:val="center"/>
      </w:pPr>
    </w:p>
    <w:p w14:paraId="18DCD02C" w14:textId="6930A043" w:rsidR="00C07BE7" w:rsidRDefault="00C07BE7" w:rsidP="00C07BE7">
      <w:pPr>
        <w:tabs>
          <w:tab w:val="left" w:pos="8263"/>
        </w:tabs>
      </w:pPr>
    </w:p>
    <w:p w14:paraId="6A2AF54F" w14:textId="770EF1EC" w:rsidR="00C07BE7" w:rsidRDefault="009E635C" w:rsidP="00C07BE7">
      <w:pPr>
        <w:tabs>
          <w:tab w:val="left" w:pos="826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257855" behindDoc="0" locked="0" layoutInCell="1" allowOverlap="1" wp14:anchorId="58EED200" wp14:editId="40A62A36">
                <wp:simplePos x="0" y="0"/>
                <wp:positionH relativeFrom="column">
                  <wp:posOffset>1805305</wp:posOffset>
                </wp:positionH>
                <wp:positionV relativeFrom="paragraph">
                  <wp:posOffset>105097</wp:posOffset>
                </wp:positionV>
                <wp:extent cx="2094230" cy="42481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230" cy="424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D7DB09" w14:textId="77777777" w:rsidR="00B2022D" w:rsidRPr="009E635C" w:rsidRDefault="00B2022D" w:rsidP="00B2022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9E635C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FOCAL PO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58EED200" id="Rectangle 6" o:spid="_x0000_s1029" style="position:absolute;margin-left:142.15pt;margin-top:8.3pt;width:164.9pt;height:33.45pt;z-index:2512578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" filled="f" stroked="f" strokeweight="2pt">
                <v:textbox>
                  <w:txbxContent>
                    <w:p w14:paraId="5ED7DB09" w14:textId="77777777" w:rsidR="00B2022D" w:rsidRPr="009E635C" w:rsidRDefault="00B2022D" w:rsidP="00B2022D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 w:rsidRPr="009E635C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FOCAL POINT</w:t>
                      </w:r>
                    </w:p>
                  </w:txbxContent>
                </v:textbox>
              </v:rect>
            </w:pict>
          </mc:Fallback>
        </mc:AlternateContent>
      </w:r>
    </w:p>
    <w:p w14:paraId="0D11C2ED" w14:textId="02AEBCC8" w:rsidR="00B2022D" w:rsidRDefault="00B2022D" w:rsidP="00C07BE7">
      <w:pPr>
        <w:tabs>
          <w:tab w:val="left" w:pos="8263"/>
        </w:tabs>
      </w:pPr>
    </w:p>
    <w:tbl>
      <w:tblPr>
        <w:tblStyle w:val="PlainTable2"/>
        <w:tblpPr w:leftFromText="180" w:rightFromText="180" w:vertAnchor="text" w:horzAnchor="margin" w:tblpXSpec="center" w:tblpY="171"/>
        <w:tblW w:w="10682" w:type="dxa"/>
        <w:tblLook w:val="04A0" w:firstRow="1" w:lastRow="0" w:firstColumn="1" w:lastColumn="0" w:noHBand="0" w:noVBand="1"/>
      </w:tblPr>
      <w:tblGrid>
        <w:gridCol w:w="2250"/>
        <w:gridCol w:w="8432"/>
      </w:tblGrid>
      <w:tr w:rsidR="009E635C" w:rsidRPr="00A013D7" w14:paraId="5B6B5945" w14:textId="77777777" w:rsidTr="00A01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vAlign w:val="center"/>
          </w:tcPr>
          <w:p w14:paraId="3FD84800" w14:textId="77777777" w:rsidR="009E635C" w:rsidRPr="00A013D7" w:rsidRDefault="009E635C" w:rsidP="00A013D7">
            <w:pPr>
              <w:tabs>
                <w:tab w:val="left" w:pos="8263"/>
              </w:tabs>
              <w:rPr>
                <w:sz w:val="24"/>
                <w:szCs w:val="24"/>
              </w:rPr>
            </w:pPr>
            <w:r w:rsidRPr="00A013D7">
              <w:rPr>
                <w:sz w:val="24"/>
                <w:szCs w:val="24"/>
              </w:rPr>
              <w:t>CONTACT</w:t>
            </w:r>
          </w:p>
        </w:tc>
        <w:tc>
          <w:tcPr>
            <w:tcW w:w="8432" w:type="dxa"/>
            <w:vAlign w:val="center"/>
          </w:tcPr>
          <w:p w14:paraId="674EF71F" w14:textId="77777777" w:rsidR="009E635C" w:rsidRPr="00A013D7" w:rsidRDefault="009E635C" w:rsidP="00A013D7">
            <w:pPr>
              <w:tabs>
                <w:tab w:val="left" w:pos="826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E635C" w:rsidRPr="00A013D7" w14:paraId="5C1A0275" w14:textId="77777777" w:rsidTr="00A01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vAlign w:val="center"/>
          </w:tcPr>
          <w:p w14:paraId="404C9351" w14:textId="77777777" w:rsidR="009E635C" w:rsidRPr="00A013D7" w:rsidRDefault="009E635C" w:rsidP="00A013D7">
            <w:pPr>
              <w:tabs>
                <w:tab w:val="left" w:pos="8263"/>
              </w:tabs>
              <w:rPr>
                <w:sz w:val="24"/>
                <w:szCs w:val="24"/>
              </w:rPr>
            </w:pPr>
            <w:r w:rsidRPr="00A013D7">
              <w:rPr>
                <w:sz w:val="24"/>
                <w:szCs w:val="24"/>
              </w:rPr>
              <w:t>DESIGNATION</w:t>
            </w:r>
          </w:p>
        </w:tc>
        <w:tc>
          <w:tcPr>
            <w:tcW w:w="8432" w:type="dxa"/>
            <w:vAlign w:val="center"/>
          </w:tcPr>
          <w:p w14:paraId="54BC6FCE" w14:textId="77777777" w:rsidR="009E635C" w:rsidRPr="00A013D7" w:rsidRDefault="009E635C" w:rsidP="00A013D7">
            <w:pPr>
              <w:tabs>
                <w:tab w:val="left" w:pos="826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E635C" w:rsidRPr="00A013D7" w14:paraId="21BB1531" w14:textId="77777777" w:rsidTr="00A013D7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vAlign w:val="center"/>
          </w:tcPr>
          <w:p w14:paraId="6CDD2D6D" w14:textId="77777777" w:rsidR="009E635C" w:rsidRPr="00A013D7" w:rsidRDefault="009E635C" w:rsidP="00A013D7">
            <w:pPr>
              <w:tabs>
                <w:tab w:val="left" w:pos="8263"/>
              </w:tabs>
              <w:rPr>
                <w:sz w:val="24"/>
                <w:szCs w:val="24"/>
              </w:rPr>
            </w:pPr>
            <w:r w:rsidRPr="00A013D7">
              <w:rPr>
                <w:sz w:val="24"/>
                <w:szCs w:val="24"/>
              </w:rPr>
              <w:t>ADDRESS</w:t>
            </w:r>
          </w:p>
        </w:tc>
        <w:tc>
          <w:tcPr>
            <w:tcW w:w="8432" w:type="dxa"/>
            <w:vAlign w:val="center"/>
          </w:tcPr>
          <w:p w14:paraId="7C249027" w14:textId="77777777" w:rsidR="009E635C" w:rsidRPr="00A013D7" w:rsidRDefault="009E635C" w:rsidP="00A013D7">
            <w:pPr>
              <w:tabs>
                <w:tab w:val="left" w:pos="826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E635C" w:rsidRPr="00A013D7" w14:paraId="12A27371" w14:textId="77777777" w:rsidTr="00A01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vAlign w:val="center"/>
          </w:tcPr>
          <w:p w14:paraId="2128B75E" w14:textId="77777777" w:rsidR="009E635C" w:rsidRPr="00A013D7" w:rsidRDefault="009E635C" w:rsidP="00A013D7">
            <w:pPr>
              <w:tabs>
                <w:tab w:val="left" w:pos="8263"/>
              </w:tabs>
              <w:rPr>
                <w:sz w:val="24"/>
                <w:szCs w:val="24"/>
              </w:rPr>
            </w:pPr>
            <w:r w:rsidRPr="00A013D7">
              <w:rPr>
                <w:sz w:val="24"/>
                <w:szCs w:val="24"/>
              </w:rPr>
              <w:t>E-MAIL</w:t>
            </w:r>
          </w:p>
        </w:tc>
        <w:tc>
          <w:tcPr>
            <w:tcW w:w="8432" w:type="dxa"/>
            <w:vAlign w:val="center"/>
          </w:tcPr>
          <w:p w14:paraId="320F5E53" w14:textId="77777777" w:rsidR="009E635C" w:rsidRPr="00A013D7" w:rsidRDefault="009E635C" w:rsidP="00A013D7">
            <w:pPr>
              <w:tabs>
                <w:tab w:val="left" w:pos="8263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E635C" w:rsidRPr="00A013D7" w14:paraId="68E844F6" w14:textId="77777777" w:rsidTr="00A013D7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vAlign w:val="center"/>
          </w:tcPr>
          <w:p w14:paraId="7D336EFE" w14:textId="77777777" w:rsidR="009E635C" w:rsidRPr="00A013D7" w:rsidRDefault="009E635C" w:rsidP="00A013D7">
            <w:pPr>
              <w:tabs>
                <w:tab w:val="left" w:pos="8263"/>
              </w:tabs>
              <w:rPr>
                <w:sz w:val="24"/>
                <w:szCs w:val="24"/>
              </w:rPr>
            </w:pPr>
            <w:r w:rsidRPr="00A013D7">
              <w:rPr>
                <w:sz w:val="24"/>
                <w:szCs w:val="24"/>
              </w:rPr>
              <w:t>TELEPHONE</w:t>
            </w:r>
          </w:p>
        </w:tc>
        <w:tc>
          <w:tcPr>
            <w:tcW w:w="8432" w:type="dxa"/>
            <w:vAlign w:val="center"/>
          </w:tcPr>
          <w:p w14:paraId="39360846" w14:textId="77777777" w:rsidR="009E635C" w:rsidRPr="00A013D7" w:rsidRDefault="009E635C" w:rsidP="00A013D7">
            <w:pPr>
              <w:tabs>
                <w:tab w:val="left" w:pos="826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7D6FAECC" w14:textId="6D4FCEB5" w:rsidR="00C07BE7" w:rsidRDefault="009E635C" w:rsidP="009E635C">
      <w:pPr>
        <w:tabs>
          <w:tab w:val="left" w:pos="2132"/>
        </w:tabs>
      </w:pPr>
      <w:r>
        <w:tab/>
      </w:r>
    </w:p>
    <w:p w14:paraId="4091CADC" w14:textId="77777777" w:rsidR="00C07BE7" w:rsidRDefault="00C07BE7" w:rsidP="00B2022D">
      <w:pPr>
        <w:tabs>
          <w:tab w:val="left" w:pos="8263"/>
        </w:tabs>
        <w:ind w:left="-720"/>
      </w:pPr>
    </w:p>
    <w:p w14:paraId="2E265CB5" w14:textId="340880EA" w:rsidR="00A25C98" w:rsidRDefault="00A25C98" w:rsidP="00A25C98">
      <w:pPr>
        <w:tabs>
          <w:tab w:val="left" w:pos="270"/>
          <w:tab w:val="left" w:pos="6300"/>
        </w:tabs>
        <w:spacing w:after="0" w:line="240" w:lineRule="auto"/>
        <w:rPr>
          <w:i/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8D70C83" wp14:editId="65395B8B">
                <wp:simplePos x="0" y="0"/>
                <wp:positionH relativeFrom="column">
                  <wp:posOffset>1818640</wp:posOffset>
                </wp:positionH>
                <wp:positionV relativeFrom="paragraph">
                  <wp:posOffset>-311785</wp:posOffset>
                </wp:positionV>
                <wp:extent cx="2094230" cy="424815"/>
                <wp:effectExtent l="0" t="0" r="20320" b="133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230" cy="4248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39CCB3" w14:textId="77777777" w:rsidR="00A25C98" w:rsidRDefault="00A25C98" w:rsidP="00A25C9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</w:pPr>
                            <w:r>
                              <w:t>COMPANY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8D70C83" id="Rectangle 9" o:spid="_x0000_s1030" style="position:absolute;margin-left:143.2pt;margin-top:-24.55pt;width:164.9pt;height:33.4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" fillcolor="black [3200]" strokecolor="black [1600]" strokeweight="2pt">
                <v:textbox>
                  <w:txbxContent>
                    <w:p w14:paraId="4839CCB3" w14:textId="77777777" w:rsidR="00A25C98" w:rsidRDefault="00A25C98" w:rsidP="00A25C9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</w:pPr>
                      <w:r>
                        <w:t>COMPANY DETAI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0352" behindDoc="1" locked="0" layoutInCell="1" allowOverlap="1" wp14:anchorId="1F4DFABE" wp14:editId="0D98FF8D">
                <wp:simplePos x="0" y="0"/>
                <wp:positionH relativeFrom="column">
                  <wp:posOffset>-914400</wp:posOffset>
                </wp:positionH>
                <wp:positionV relativeFrom="paragraph">
                  <wp:posOffset>-106045</wp:posOffset>
                </wp:positionV>
                <wp:extent cx="9568815" cy="1905"/>
                <wp:effectExtent l="0" t="19050" r="32385" b="3619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68815" cy="190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91A346F" id="Straight Connector 7" o:spid="_x0000_s1026" style="position:absolute;flip:y;z-index:-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in,-8.35pt" to="681.45pt,-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" strokecolor="black [3040]" strokeweight="3pt"/>
            </w:pict>
          </mc:Fallback>
        </mc:AlternateContent>
      </w:r>
    </w:p>
    <w:p w14:paraId="10BF5FD4" w14:textId="77777777" w:rsidR="00A25C98" w:rsidRDefault="00A25C98" w:rsidP="00A25C98">
      <w:pPr>
        <w:tabs>
          <w:tab w:val="left" w:pos="270"/>
          <w:tab w:val="left" w:pos="6300"/>
        </w:tabs>
        <w:spacing w:after="0" w:line="240" w:lineRule="auto"/>
        <w:rPr>
          <w:i/>
          <w:sz w:val="20"/>
        </w:rPr>
      </w:pPr>
    </w:p>
    <w:bookmarkEnd w:id="0"/>
    <w:p w14:paraId="18CBF3DA" w14:textId="77777777" w:rsidR="009A043F" w:rsidRPr="00A25C98" w:rsidRDefault="0025563C" w:rsidP="0025563C">
      <w:pPr>
        <w:tabs>
          <w:tab w:val="left" w:pos="270"/>
          <w:tab w:val="left" w:pos="6300"/>
        </w:tabs>
        <w:spacing w:after="0" w:line="240" w:lineRule="auto"/>
        <w:jc w:val="center"/>
        <w:rPr>
          <w:i/>
          <w:sz w:val="20"/>
        </w:rPr>
      </w:pPr>
      <w:r>
        <w:rPr>
          <w:i/>
          <w:sz w:val="20"/>
        </w:rPr>
        <w:t xml:space="preserve">Kindly </w:t>
      </w:r>
      <w:r w:rsidR="009A043F" w:rsidRPr="00A25C98">
        <w:rPr>
          <w:i/>
          <w:sz w:val="20"/>
        </w:rPr>
        <w:t xml:space="preserve">use Brunei Dollar </w:t>
      </w:r>
      <w:r>
        <w:rPr>
          <w:i/>
          <w:sz w:val="20"/>
        </w:rPr>
        <w:t>(BND)</w:t>
      </w:r>
      <w:r w:rsidR="009A043F" w:rsidRPr="00A25C98">
        <w:rPr>
          <w:i/>
          <w:sz w:val="20"/>
        </w:rPr>
        <w:t xml:space="preserve"> for any value stated in the brief and </w:t>
      </w:r>
      <w:r>
        <w:rPr>
          <w:i/>
          <w:sz w:val="20"/>
        </w:rPr>
        <w:t>indicate the exchange rate used</w:t>
      </w:r>
    </w:p>
    <w:p w14:paraId="6356AFA2" w14:textId="77777777" w:rsidR="009A043F" w:rsidRPr="00D71CA9" w:rsidRDefault="009A043F" w:rsidP="009A043F">
      <w:pPr>
        <w:spacing w:after="0" w:line="240" w:lineRule="auto"/>
        <w:rPr>
          <w:rFonts w:eastAsiaTheme="majorEastAsia" w:cstheme="majorBidi"/>
          <w:b/>
          <w:i/>
          <w:sz w:val="24"/>
          <w:szCs w:val="28"/>
        </w:rPr>
      </w:pPr>
    </w:p>
    <w:tbl>
      <w:tblPr>
        <w:tblStyle w:val="PlainTable4"/>
        <w:tblW w:w="9802" w:type="dxa"/>
        <w:tblLook w:val="04A0" w:firstRow="1" w:lastRow="0" w:firstColumn="1" w:lastColumn="0" w:noHBand="0" w:noVBand="1"/>
      </w:tblPr>
      <w:tblGrid>
        <w:gridCol w:w="2610"/>
        <w:gridCol w:w="2089"/>
        <w:gridCol w:w="619"/>
        <w:gridCol w:w="281"/>
        <w:gridCol w:w="801"/>
        <w:gridCol w:w="1701"/>
        <w:gridCol w:w="1701"/>
      </w:tblGrid>
      <w:tr w:rsidR="00D71CA9" w:rsidRPr="00D71CA9" w14:paraId="4BB682ED" w14:textId="77777777" w:rsidTr="00D05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hideMark/>
          </w:tcPr>
          <w:p w14:paraId="0F9CD7F6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ompany Name</w:t>
            </w:r>
          </w:p>
        </w:tc>
        <w:tc>
          <w:tcPr>
            <w:tcW w:w="7192" w:type="dxa"/>
            <w:gridSpan w:val="6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F15A062" w14:textId="77777777" w:rsidR="00F43795" w:rsidRPr="00D71CA9" w:rsidRDefault="00F43795" w:rsidP="00F437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5A08CA95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33C9A832" w14:textId="77777777" w:rsidR="00F43795" w:rsidRPr="00D71CA9" w:rsidRDefault="00912998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ompany Registration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5A4667CB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E6094E3" w14:textId="77777777" w:rsidTr="00D05BD9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1E50AF4A" w14:textId="77777777" w:rsidR="00F43795" w:rsidRPr="00D71CA9" w:rsidRDefault="00912998" w:rsidP="008D4507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Company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186178B6" w14:textId="77777777" w:rsidR="00B72AEC" w:rsidRPr="00D71CA9" w:rsidRDefault="00912998" w:rsidP="006B4D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Public Limited (Listed/Unlisted)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/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Private Limited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/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Partnership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/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Sole Proprietorship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213A5C3C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0A3CC034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Registered Address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57A6488E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257759F" w14:textId="77777777" w:rsidTr="00D05BD9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56F12BCF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Date of Incorporation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7D2A7F02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36C948C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50484561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lace of Incorporation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7F9A744C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0CA0F06" w14:textId="77777777" w:rsidTr="00D05BD9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578BB253" w14:textId="77777777" w:rsidR="00F43795" w:rsidRPr="00D71CA9" w:rsidRDefault="00F43795" w:rsidP="00912998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aid Up Capital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2544F079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88656AC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42AF3471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Key Financial Statistics</w:t>
            </w:r>
          </w:p>
          <w:p w14:paraId="567BB608" w14:textId="77777777" w:rsidR="003170F9" w:rsidRPr="005731D2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5731D2">
              <w:rPr>
                <w:rFonts w:ascii="Calibri" w:eastAsia="Times New Roman" w:hAnsi="Calibri" w:cs="Times New Roman"/>
                <w:b w:val="0"/>
                <w:sz w:val="24"/>
                <w:szCs w:val="24"/>
              </w:rPr>
              <w:t>(</w:t>
            </w:r>
            <w:r w:rsidR="005731D2">
              <w:rPr>
                <w:rFonts w:ascii="Calibri" w:eastAsia="Times New Roman" w:hAnsi="Calibri" w:cs="Times New Roman"/>
                <w:b w:val="0"/>
                <w:sz w:val="24"/>
                <w:szCs w:val="24"/>
              </w:rPr>
              <w:t xml:space="preserve">kindly provide </w:t>
            </w:r>
            <w:r w:rsidRPr="005731D2">
              <w:rPr>
                <w:rFonts w:ascii="Calibri" w:eastAsia="Times New Roman" w:hAnsi="Calibri" w:cs="Times New Roman"/>
                <w:b w:val="0"/>
                <w:sz w:val="24"/>
                <w:szCs w:val="24"/>
              </w:rPr>
              <w:t>last 3 years, otherwise please specify)</w:t>
            </w: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  <w:hideMark/>
          </w:tcPr>
          <w:p w14:paraId="630328B8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i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i/>
                <w:sz w:val="24"/>
                <w:szCs w:val="24"/>
              </w:rPr>
              <w:t>BND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B3E168E" w14:textId="77777777" w:rsidR="003170F9" w:rsidRPr="00D71CA9" w:rsidRDefault="005731D2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  <w:szCs w:val="24"/>
              </w:rPr>
              <w:t>Year 3</w:t>
            </w: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7F3F4CA" w14:textId="77777777" w:rsidR="003170F9" w:rsidRPr="00D71CA9" w:rsidRDefault="0025563C" w:rsidP="00255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  <w:szCs w:val="24"/>
              </w:rPr>
              <w:t xml:space="preserve">Year </w:t>
            </w:r>
            <w:r w:rsidR="005731D2">
              <w:rPr>
                <w:rFonts w:ascii="Calibri" w:eastAsia="Times New Roman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1502D3DC" w14:textId="77777777" w:rsidR="003170F9" w:rsidRPr="00D71CA9" w:rsidRDefault="0025563C" w:rsidP="00255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  <w:szCs w:val="24"/>
              </w:rPr>
              <w:t xml:space="preserve">Year </w:t>
            </w:r>
            <w:r w:rsidR="005731D2">
              <w:rPr>
                <w:rFonts w:ascii="Calibri" w:eastAsia="Times New Roman" w:hAnsi="Calibri" w:cs="Times New Roman"/>
                <w:b/>
                <w:sz w:val="24"/>
                <w:szCs w:val="24"/>
              </w:rPr>
              <w:t>1</w:t>
            </w:r>
          </w:p>
        </w:tc>
      </w:tr>
      <w:tr w:rsidR="00D71CA9" w:rsidRPr="00D71CA9" w14:paraId="4280BD03" w14:textId="77777777" w:rsidTr="00D05BD9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44B7BD5B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57E820BA" w14:textId="77777777" w:rsidR="003170F9" w:rsidRPr="00D71CA9" w:rsidRDefault="003170F9" w:rsidP="005237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Revenue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F3C6325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AB49201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0C520B1B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08D2AC0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5FDFEA63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2C2FD10D" w14:textId="77777777" w:rsidR="003170F9" w:rsidRPr="00D71CA9" w:rsidRDefault="003170F9" w:rsidP="00523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Gross Profit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173A794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CF0BA07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0A1D492E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70EDBDE3" w14:textId="77777777" w:rsidTr="00D05BD9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62ADD4B3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41C5C5C6" w14:textId="77777777" w:rsidR="003170F9" w:rsidRPr="00D71CA9" w:rsidRDefault="003170F9" w:rsidP="005237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Operating Profit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5B41023D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7FFB8AC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585C8882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764EB840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6B9AA56C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26C91918" w14:textId="77777777" w:rsidR="003170F9" w:rsidRPr="00D71CA9" w:rsidRDefault="003170F9" w:rsidP="00523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Net Profit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BD4871D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3500B65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60D213CE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BF6118B" w14:textId="77777777" w:rsidTr="00D05BD9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44FF571A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12BD50FF" w14:textId="77777777" w:rsidR="003170F9" w:rsidRPr="00D71CA9" w:rsidRDefault="003170F9" w:rsidP="005237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Current Assets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3D9043B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7840AC0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5F9D2DE2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16798105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1A0BBE31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4F8C1639" w14:textId="77777777" w:rsidR="003170F9" w:rsidRPr="00D71CA9" w:rsidRDefault="003170F9" w:rsidP="00523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Current Liabilities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C3D59EE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8AFD567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3C9AB75F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0FE4983D" w14:textId="77777777" w:rsidTr="00D05BD9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4E57578F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07C6F261" w14:textId="77777777" w:rsidR="003170F9" w:rsidRPr="00D71CA9" w:rsidRDefault="003170F9" w:rsidP="005237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Total Assets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64D1627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657C8BD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70BCA3CB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09340BE4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4FB10871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559DBE4D" w14:textId="77777777" w:rsidR="003170F9" w:rsidRPr="00D71CA9" w:rsidRDefault="003170F9" w:rsidP="00523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Total Liabilities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1F9A755A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394CE52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7EBBE458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64D0657" w14:textId="77777777" w:rsidTr="00D05BD9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2CB8F07D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4DEEA9E6" w14:textId="77777777" w:rsidR="003170F9" w:rsidRPr="00D71CA9" w:rsidRDefault="003170F9" w:rsidP="005237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Total Equity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57F8C920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E48B207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45E2BBD7" w14:textId="77777777" w:rsidR="003170F9" w:rsidRPr="00D71CA9" w:rsidRDefault="003170F9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70F91B33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</w:tcPr>
          <w:p w14:paraId="73F90C46" w14:textId="77777777" w:rsidR="003170F9" w:rsidRPr="00D71CA9" w:rsidRDefault="003170F9" w:rsidP="001C4DD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089" w:type="dxa"/>
            <w:tcBorders>
              <w:right w:val="single" w:sz="12" w:space="0" w:color="A6A6A6" w:themeColor="background1" w:themeShade="A6"/>
            </w:tcBorders>
          </w:tcPr>
          <w:p w14:paraId="3458BD03" w14:textId="77777777" w:rsidR="003170F9" w:rsidRPr="00D71CA9" w:rsidRDefault="003170F9" w:rsidP="00523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Exchange rate used</w:t>
            </w:r>
          </w:p>
        </w:tc>
        <w:tc>
          <w:tcPr>
            <w:tcW w:w="1701" w:type="dxa"/>
            <w:gridSpan w:val="3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B57DF00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512E4B6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40DCC833" w14:textId="77777777" w:rsidR="003170F9" w:rsidRPr="00D71CA9" w:rsidRDefault="003170F9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4D169D18" w14:textId="77777777" w:rsidTr="00D05BD9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1F956918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otal Number of Employees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41ED710B" w14:textId="77777777" w:rsidR="00F43795" w:rsidRPr="00D71CA9" w:rsidRDefault="008D4507" w:rsidP="005237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&lt;Provide </w:t>
            </w:r>
            <w:r w:rsidR="005237A2" w:rsidRPr="00D71CA9">
              <w:rPr>
                <w:rFonts w:ascii="Calibri" w:eastAsia="Times New Roman" w:hAnsi="Calibri" w:cs="Times New Roman"/>
                <w:sz w:val="24"/>
                <w:szCs w:val="24"/>
              </w:rPr>
              <w:t>latest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statistics</w:t>
            </w:r>
            <w:r w:rsidR="005237A2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and specify the year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5DB727EE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77958359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ompany History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3DDCE12C" w14:textId="77777777" w:rsidR="00F43795" w:rsidRPr="00D71CA9" w:rsidRDefault="008D4507" w:rsidP="00912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K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y milestones of company</w:t>
            </w:r>
            <w:r w:rsidR="00C06CAB" w:rsidRPr="00D71CA9">
              <w:rPr>
                <w:rFonts w:ascii="Calibri" w:eastAsia="Times New Roman" w:hAnsi="Calibri" w:cs="Times New Roman"/>
                <w:sz w:val="24"/>
                <w:szCs w:val="24"/>
              </w:rPr>
              <w:t>. E.g. 1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st production, IPO etc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13D22B12" w14:textId="77777777" w:rsidTr="00D05BD9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5683B239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ompany Ownership Structure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1559099B" w14:textId="77777777" w:rsidR="00F43795" w:rsidRPr="00D71CA9" w:rsidRDefault="00F43795" w:rsidP="0048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Including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arent </w:t>
            </w:r>
            <w:r w:rsidR="00486267" w:rsidRPr="00D71CA9">
              <w:rPr>
                <w:rFonts w:ascii="Calibri" w:eastAsia="Times New Roman" w:hAnsi="Calibri" w:cs="Times New Roman"/>
                <w:sz w:val="24"/>
                <w:szCs w:val="24"/>
              </w:rPr>
              <w:t>and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subsidiary companies</w:t>
            </w:r>
            <w:r w:rsidR="00486267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, place of incorporation &amp; 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% of ownership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64EBFCA4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</w:tcPr>
          <w:p w14:paraId="00CB0804" w14:textId="77777777" w:rsidR="00486267" w:rsidRPr="00D71CA9" w:rsidRDefault="00912998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Board of Directors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</w:tcPr>
          <w:p w14:paraId="07FF36F5" w14:textId="77777777" w:rsidR="00912998" w:rsidRPr="00D71CA9" w:rsidRDefault="00486267" w:rsidP="0048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Name, citizenship)</w:t>
            </w:r>
          </w:p>
        </w:tc>
      </w:tr>
      <w:tr w:rsidR="00D71CA9" w:rsidRPr="00D71CA9" w14:paraId="0CE80C40" w14:textId="77777777" w:rsidTr="00D05BD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4C48084A" w14:textId="77777777" w:rsidR="00F43795" w:rsidRPr="00D71CA9" w:rsidRDefault="00912998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Management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Structure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0272E5D7" w14:textId="77777777" w:rsidR="00F43795" w:rsidRPr="00D71CA9" w:rsidRDefault="00F43795" w:rsidP="009129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O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erational 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structure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2C4F0298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3D2AADFF" w14:textId="77777777" w:rsidR="00F43795" w:rsidRPr="00D71CA9" w:rsidRDefault="00F43795" w:rsidP="00912998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Nature of Business </w:t>
            </w:r>
            <w:r w:rsidR="00912998" w:rsidRPr="00D71CA9">
              <w:rPr>
                <w:rFonts w:ascii="Calibri" w:eastAsia="Times New Roman" w:hAnsi="Calibri" w:cs="Times New Roman"/>
                <w:sz w:val="24"/>
                <w:szCs w:val="24"/>
              </w:rPr>
              <w:t>&amp;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Countries of Operation</w:t>
            </w:r>
          </w:p>
        </w:tc>
        <w:tc>
          <w:tcPr>
            <w:tcW w:w="7192" w:type="dxa"/>
            <w:gridSpan w:val="6"/>
            <w:vMerge w:val="restart"/>
            <w:tcBorders>
              <w:right w:val="single" w:sz="4" w:space="0" w:color="BFBFBF" w:themeColor="background1" w:themeShade="BF"/>
            </w:tcBorders>
            <w:hideMark/>
          </w:tcPr>
          <w:p w14:paraId="2961E9B1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C45CE7B" w14:textId="77777777" w:rsidTr="00D05BD9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E234C25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192" w:type="dxa"/>
            <w:gridSpan w:val="6"/>
            <w:vMerge/>
            <w:tcBorders>
              <w:right w:val="single" w:sz="4" w:space="0" w:color="BFBFBF" w:themeColor="background1" w:themeShade="BF"/>
            </w:tcBorders>
            <w:hideMark/>
          </w:tcPr>
          <w:p w14:paraId="5B2D19DB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39FC5374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4D0F426A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Major Markets / Key Customers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5D73AE8E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18727DFC" w14:textId="77777777" w:rsidTr="00D05BD9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</w:tcBorders>
            <w:hideMark/>
          </w:tcPr>
          <w:p w14:paraId="201A6920" w14:textId="77777777" w:rsidR="00F43795" w:rsidRPr="00D71CA9" w:rsidRDefault="00F43795" w:rsidP="00C6596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revious 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similar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&amp; country</w:t>
            </w:r>
          </w:p>
        </w:tc>
        <w:tc>
          <w:tcPr>
            <w:tcW w:w="719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303FBE41" w14:textId="77777777" w:rsidR="00F43795" w:rsidRPr="00D71CA9" w:rsidRDefault="00C6596F" w:rsidP="00C659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3 most recent, if any&gt;</w:t>
            </w:r>
          </w:p>
        </w:tc>
      </w:tr>
      <w:tr w:rsidR="00D71CA9" w:rsidRPr="00D71CA9" w14:paraId="4A746E74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7B57F320" w14:textId="77777777" w:rsidR="00F43795" w:rsidRPr="00D71CA9" w:rsidRDefault="00F43795" w:rsidP="00C6596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Research 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>&amp; Development a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tivities</w:t>
            </w:r>
          </w:p>
        </w:tc>
        <w:tc>
          <w:tcPr>
            <w:tcW w:w="2708" w:type="dxa"/>
            <w:gridSpan w:val="2"/>
            <w:hideMark/>
          </w:tcPr>
          <w:p w14:paraId="781716DF" w14:textId="77777777" w:rsidR="00F43795" w:rsidRPr="00D71CA9" w:rsidRDefault="00C6596F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ountry</w:t>
            </w:r>
          </w:p>
        </w:tc>
        <w:tc>
          <w:tcPr>
            <w:tcW w:w="281" w:type="dxa"/>
            <w:hideMark/>
          </w:tcPr>
          <w:p w14:paraId="28D559C8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203" w:type="dxa"/>
            <w:gridSpan w:val="3"/>
            <w:tcBorders>
              <w:right w:val="single" w:sz="4" w:space="0" w:color="BFBFBF" w:themeColor="background1" w:themeShade="BF"/>
            </w:tcBorders>
            <w:hideMark/>
          </w:tcPr>
          <w:p w14:paraId="1BE20F5F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A711590" w14:textId="77777777" w:rsidTr="00D05BD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FBE21CB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708" w:type="dxa"/>
            <w:gridSpan w:val="2"/>
            <w:hideMark/>
          </w:tcPr>
          <w:p w14:paraId="6C2357CA" w14:textId="77777777" w:rsidR="00F43795" w:rsidRPr="00D71CA9" w:rsidRDefault="00F43795" w:rsidP="00C65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R&amp;D 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 name</w:t>
            </w:r>
          </w:p>
        </w:tc>
        <w:tc>
          <w:tcPr>
            <w:tcW w:w="281" w:type="dxa"/>
            <w:hideMark/>
          </w:tcPr>
          <w:p w14:paraId="22EBC1B7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203" w:type="dxa"/>
            <w:gridSpan w:val="3"/>
            <w:tcBorders>
              <w:right w:val="single" w:sz="4" w:space="0" w:color="BFBFBF" w:themeColor="background1" w:themeShade="BF"/>
            </w:tcBorders>
            <w:hideMark/>
          </w:tcPr>
          <w:p w14:paraId="49736185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8AA31CA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hideMark/>
          </w:tcPr>
          <w:p w14:paraId="0F5524E2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Recent Development</w:t>
            </w:r>
          </w:p>
        </w:tc>
        <w:tc>
          <w:tcPr>
            <w:tcW w:w="7192" w:type="dxa"/>
            <w:gridSpan w:val="6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074B756" w14:textId="77777777" w:rsidR="00F43795" w:rsidRPr="00D71CA9" w:rsidRDefault="00F43795" w:rsidP="00C659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5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most recent </w:t>
            </w:r>
            <w:r w:rsidR="00C6596F" w:rsidRPr="00D71CA9">
              <w:rPr>
                <w:rFonts w:ascii="Calibri" w:eastAsia="Times New Roman" w:hAnsi="Calibri" w:cs="Times New Roman"/>
                <w:sz w:val="24"/>
                <w:szCs w:val="24"/>
              </w:rPr>
              <w:t>developments, if any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</w:tbl>
    <w:p w14:paraId="2444DA2B" w14:textId="77777777" w:rsidR="004B0ACF" w:rsidRPr="00D71CA9" w:rsidRDefault="004B0ACF" w:rsidP="00FF77FF"/>
    <w:p w14:paraId="0072578D" w14:textId="77777777" w:rsidR="004B0ACF" w:rsidRPr="00D71CA9" w:rsidRDefault="004B0ACF" w:rsidP="004B0ACF">
      <w:pPr>
        <w:spacing w:after="0" w:line="240" w:lineRule="auto"/>
        <w:rPr>
          <w:i/>
          <w:u w:val="single"/>
        </w:rPr>
      </w:pPr>
      <w:r w:rsidRPr="00D71CA9">
        <w:rPr>
          <w:i/>
          <w:u w:val="single"/>
        </w:rPr>
        <w:t>Note:</w:t>
      </w:r>
    </w:p>
    <w:p w14:paraId="3D956AFA" w14:textId="77777777" w:rsidR="00DD7E73" w:rsidRDefault="004B0ACF" w:rsidP="004B0ACF">
      <w:pPr>
        <w:spacing w:after="0" w:line="240" w:lineRule="auto"/>
      </w:pPr>
      <w:r w:rsidRPr="00D71CA9">
        <w:t>If the proposed investment project is a joint venture, please fill this section</w:t>
      </w:r>
      <w:r w:rsidR="005731D2">
        <w:t xml:space="preserve"> in for each partner</w:t>
      </w:r>
    </w:p>
    <w:p w14:paraId="2835DFDA" w14:textId="77777777" w:rsidR="00B2022D" w:rsidRPr="00D71CA9" w:rsidRDefault="00B2022D" w:rsidP="004B0ACF">
      <w:pPr>
        <w:spacing w:after="0" w:line="240" w:lineRule="auto"/>
      </w:pPr>
    </w:p>
    <w:p w14:paraId="35D963C5" w14:textId="6218B12A" w:rsidR="00A25C98" w:rsidRDefault="00A25C98" w:rsidP="00FF77FF">
      <w:bookmarkStart w:id="2" w:name="_Toc440352537"/>
    </w:p>
    <w:p w14:paraId="6FD55188" w14:textId="54BC7DE8" w:rsidR="00A25C98" w:rsidRDefault="001E4FB2" w:rsidP="00FF77FF">
      <w:r w:rsidRPr="00A25C98">
        <w:rPr>
          <w:i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3F7D3A32" wp14:editId="5E370565">
                <wp:simplePos x="0" y="0"/>
                <wp:positionH relativeFrom="column">
                  <wp:posOffset>-914400</wp:posOffset>
                </wp:positionH>
                <wp:positionV relativeFrom="paragraph">
                  <wp:posOffset>-95250</wp:posOffset>
                </wp:positionV>
                <wp:extent cx="9568815" cy="1270"/>
                <wp:effectExtent l="0" t="19050" r="32385" b="3683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68815" cy="127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C4442DA" id="Straight Connector 11" o:spid="_x0000_s1026" style="position:absolute;flip:y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in,-7.5pt" to="681.45pt,-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" strokecolor="black [3040]" strokeweight="3pt"/>
            </w:pict>
          </mc:Fallback>
        </mc:AlternateContent>
      </w:r>
      <w:r w:rsidRPr="00A25C98">
        <w:rPr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8E202D5" wp14:editId="61936418">
                <wp:simplePos x="0" y="0"/>
                <wp:positionH relativeFrom="page">
                  <wp:posOffset>2722880</wp:posOffset>
                </wp:positionH>
                <wp:positionV relativeFrom="paragraph">
                  <wp:posOffset>-318068</wp:posOffset>
                </wp:positionV>
                <wp:extent cx="2094230" cy="424180"/>
                <wp:effectExtent l="0" t="0" r="20320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230" cy="424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13F332" w14:textId="77777777" w:rsidR="00A25C98" w:rsidRDefault="00A25C98" w:rsidP="00A25C9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</w:pPr>
                            <w:r>
                              <w:t>PROJEC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B591714" id="Rectangle 12" o:spid="_x0000_s1031" style="position:absolute;margin-left:214.4pt;margin-top:-25.05pt;width:164.9pt;height:33.4pt;z-index:25178316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" fillcolor="black [3200]" strokecolor="black [1600]" strokeweight="2pt">
                <v:textbox>
                  <w:txbxContent>
                    <w:p w14:paraId="663F693B" w14:textId="50A353E6" w:rsidR="00A25C98" w:rsidRDefault="00A25C98" w:rsidP="00A25C9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</w:pPr>
                      <w:r>
                        <w:t>PROJECT DETAIL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bookmarkEnd w:id="2"/>
    <w:p w14:paraId="65A5CDDB" w14:textId="77777777" w:rsidR="00A25C98" w:rsidRDefault="00A25C98" w:rsidP="00A25C98">
      <w:pPr>
        <w:spacing w:line="240" w:lineRule="auto"/>
        <w:rPr>
          <w:i/>
          <w:sz w:val="20"/>
        </w:rPr>
      </w:pPr>
    </w:p>
    <w:tbl>
      <w:tblPr>
        <w:tblStyle w:val="PlainTable4"/>
        <w:tblW w:w="12800" w:type="dxa"/>
        <w:tblLook w:val="04A0" w:firstRow="1" w:lastRow="0" w:firstColumn="1" w:lastColumn="0" w:noHBand="0" w:noVBand="1"/>
      </w:tblPr>
      <w:tblGrid>
        <w:gridCol w:w="2847"/>
        <w:gridCol w:w="2277"/>
        <w:gridCol w:w="290"/>
        <w:gridCol w:w="683"/>
        <w:gridCol w:w="684"/>
        <w:gridCol w:w="684"/>
        <w:gridCol w:w="683"/>
        <w:gridCol w:w="684"/>
        <w:gridCol w:w="684"/>
        <w:gridCol w:w="821"/>
        <w:gridCol w:w="821"/>
        <w:gridCol w:w="821"/>
        <w:gridCol w:w="821"/>
      </w:tblGrid>
      <w:tr w:rsidR="00D71CA9" w:rsidRPr="00D71CA9" w14:paraId="43B36C83" w14:textId="77777777" w:rsidTr="00D05BD9">
        <w:trPr>
          <w:gridAfter w:val="4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hideMark/>
          </w:tcPr>
          <w:p w14:paraId="24D749B7" w14:textId="7210FE55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 Name</w:t>
            </w:r>
          </w:p>
        </w:tc>
        <w:tc>
          <w:tcPr>
            <w:tcW w:w="6669" w:type="dxa"/>
            <w:gridSpan w:val="8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233AE52" w14:textId="77777777" w:rsidR="00F43795" w:rsidRPr="00D71CA9" w:rsidRDefault="00F43795" w:rsidP="00F437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5FCC20BB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5556A6A5" w14:textId="77777777" w:rsidR="00FF77FF" w:rsidRPr="00D71CA9" w:rsidRDefault="00FF77FF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 Description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7843E599" w14:textId="77777777" w:rsidR="00FF77FF" w:rsidRPr="00D71CA9" w:rsidRDefault="00FF77FF" w:rsidP="00FF77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3" w:name="RANGE!B4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sert brief description of the proposed project&gt;</w:t>
            </w:r>
            <w:bookmarkEnd w:id="3"/>
          </w:p>
        </w:tc>
      </w:tr>
      <w:tr w:rsidR="00D71CA9" w:rsidRPr="00D71CA9" w14:paraId="3CE86CB0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35109368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Business Objectives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57F3BEB8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52B420CC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3B9E7F98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Market Studies and Analysis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4A91B406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an overview of the market (domestic/Regional/Global)&gt;</w:t>
            </w:r>
          </w:p>
        </w:tc>
      </w:tr>
      <w:tr w:rsidR="00D71CA9" w:rsidRPr="00D71CA9" w14:paraId="0E235EFB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635B0B0C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Implementation and Marketing Strategy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36C3BC81" w14:textId="77777777" w:rsidR="00F43795" w:rsidRPr="00D71CA9" w:rsidRDefault="008F4BD0" w:rsidP="008F4B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sert brief description of the strategy&gt;</w:t>
            </w:r>
          </w:p>
        </w:tc>
      </w:tr>
      <w:tr w:rsidR="00D71CA9" w:rsidRPr="00D71CA9" w14:paraId="22CB562B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7DFF8CE9" w14:textId="77777777" w:rsidR="00F43795" w:rsidRPr="00D71CA9" w:rsidRDefault="00F43795" w:rsidP="00B2575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Raw Materials / Feedstock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4FCDBCA8" w14:textId="77777777" w:rsidR="00F43795" w:rsidRPr="00D71CA9" w:rsidRDefault="008F4BD0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4" w:name="RANGE!B10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&lt;Indicate amount </w:t>
            </w:r>
            <w:r w:rsidR="00B2575F" w:rsidRPr="00D71CA9">
              <w:rPr>
                <w:rFonts w:ascii="Calibri" w:eastAsia="Times New Roman" w:hAnsi="Calibri" w:cs="Times New Roman"/>
                <w:sz w:val="24"/>
                <w:szCs w:val="24"/>
              </w:rPr>
              <w:t>in volume</w:t>
            </w:r>
            <w:r w:rsidR="0084160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and value</w:t>
            </w:r>
            <w:r w:rsidR="00B2575F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per year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and source&gt;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  <w:bookmarkEnd w:id="4"/>
          </w:p>
        </w:tc>
      </w:tr>
      <w:tr w:rsidR="00D71CA9" w:rsidRPr="00D71CA9" w14:paraId="2FCEDAF4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6DB580FE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ducts and Services to be offered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67227427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duct/Service name and production capacity with export projection</w:t>
            </w:r>
            <w:r w:rsidR="0084160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in amount and value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31BBA706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2DB293DD" w14:textId="77777777" w:rsidR="00F43795" w:rsidRPr="00D71CA9" w:rsidRDefault="00F43795" w:rsidP="008F4BD0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Target Markets 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36DF5B3B" w14:textId="77777777" w:rsidR="00F43795" w:rsidRPr="00D71CA9" w:rsidRDefault="008F4BD0" w:rsidP="00F250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ndicate </w:t>
            </w:r>
            <w:r w:rsidR="00F81D9F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if the </w:t>
            </w:r>
            <w:r w:rsidR="00F250CB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products/ services off </w:t>
            </w:r>
            <w:r w:rsidR="00F81D9F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take </w:t>
            </w:r>
            <w:r w:rsidR="00CD5B81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 is 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commit</w:t>
            </w:r>
            <w:r w:rsidR="00CD5B81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ted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 or to be </w:t>
            </w:r>
            <w:r w:rsidR="00F250CB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identified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&gt;</w:t>
            </w:r>
          </w:p>
        </w:tc>
      </w:tr>
      <w:tr w:rsidR="00D71CA9" w:rsidRPr="00D71CA9" w14:paraId="674B18A2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07035AB0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Key Success Factor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26BACCAF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396EBB08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46FCEE7F" w14:textId="77777777" w:rsidR="00B2230A" w:rsidRPr="00D71CA9" w:rsidRDefault="00B2230A" w:rsidP="00B2230A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 Equity Participation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70564A56" w14:textId="77777777" w:rsidR="00E85EF3" w:rsidRPr="00D71CA9" w:rsidRDefault="00B2230A" w:rsidP="00E85E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</w:t>
            </w:r>
            <w:r w:rsidR="004B0ACF" w:rsidRPr="00D71CA9">
              <w:rPr>
                <w:rFonts w:ascii="Calibri" w:eastAsia="Times New Roman" w:hAnsi="Calibri" w:cs="Times New Roman"/>
                <w:sz w:val="24"/>
                <w:szCs w:val="24"/>
              </w:rPr>
              <w:t>If required, i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ndicate </w:t>
            </w:r>
            <w:r w:rsidR="004B0ACF" w:rsidRPr="00D71CA9">
              <w:rPr>
                <w:rFonts w:ascii="Calibri" w:eastAsia="Times New Roman" w:hAnsi="Calibri" w:cs="Times New Roman"/>
                <w:sz w:val="24"/>
                <w:szCs w:val="24"/>
              </w:rPr>
              <w:t>% proposed</w:t>
            </w:r>
            <w:r w:rsidR="00E85EF3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and specify if it is government or private sector&gt;</w:t>
            </w:r>
          </w:p>
        </w:tc>
      </w:tr>
      <w:tr w:rsidR="00D71CA9" w:rsidRPr="00D71CA9" w14:paraId="4A1E9AA4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6809EA0F" w14:textId="77777777" w:rsidR="004B0ACF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Ownership Structure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5F653E94" w14:textId="77777777" w:rsidR="004B0ACF" w:rsidRPr="00D71CA9" w:rsidRDefault="004B0ACF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0069AE8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131F6E7B" w14:textId="77777777" w:rsidR="004B0ACF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Authorised Capital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37DE238D" w14:textId="77777777" w:rsidR="004B0ACF" w:rsidRPr="00D71CA9" w:rsidRDefault="004B0ACF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797E6741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7871A971" w14:textId="77777777" w:rsidR="004B0ACF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aid-up Capital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3B7E5B39" w14:textId="77777777" w:rsidR="004B0ACF" w:rsidRPr="00D71CA9" w:rsidRDefault="004B0ACF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2F713BD3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014C28BF" w14:textId="77777777" w:rsidR="004B0ACF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Board of Directors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61C3CBE0" w14:textId="77777777" w:rsidR="004B0ACF" w:rsidRPr="00D71CA9" w:rsidRDefault="004B0ACF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7AD5EF98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2610DEBA" w14:textId="77777777" w:rsidR="00F43795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Management</w:t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Structure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703D4D93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43ED188C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7C558956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 Timeline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78829077" w14:textId="77777777" w:rsidR="00F43795" w:rsidRPr="00D71CA9" w:rsidRDefault="00F43795" w:rsidP="0034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5" w:name="RANGE!B15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the target timeline for key milestones including Final Investment Decision, Start/End of Construction, Start/End of Operational, Expansion and etc&gt;</w:t>
            </w:r>
            <w:bookmarkEnd w:id="5"/>
          </w:p>
        </w:tc>
      </w:tr>
      <w:tr w:rsidR="00D71CA9" w:rsidRPr="00D71CA9" w14:paraId="348B35EF" w14:textId="77777777" w:rsidTr="00D05BD9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</w:tcPr>
          <w:p w14:paraId="79D37B50" w14:textId="77777777" w:rsidR="00F41720" w:rsidRPr="00D71CA9" w:rsidRDefault="00F41720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posed Total Investment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412E9EB4" w14:textId="77777777" w:rsidR="00F41720" w:rsidRPr="00D71CA9" w:rsidRDefault="00F41720" w:rsidP="00EF2E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the total investment value of the project&gt;</w:t>
            </w:r>
          </w:p>
        </w:tc>
      </w:tr>
      <w:tr w:rsidR="00D71CA9" w:rsidRPr="00D71CA9" w14:paraId="333FC0A2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5BA0E3CB" w14:textId="77777777" w:rsidR="00F43795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posed Capital Expenditure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464FD802" w14:textId="77777777" w:rsidR="00F43795" w:rsidRPr="00D71CA9" w:rsidRDefault="00F43795" w:rsidP="00EF2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6" w:name="RANGE!B17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&lt;Provide </w:t>
            </w:r>
            <w:r w:rsidR="00EF2E65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total capital expenditure and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indication of local spending percentage and, if available, projected top 5 inbound and outbound spending&gt;</w:t>
            </w:r>
            <w:bookmarkEnd w:id="6"/>
          </w:p>
          <w:p w14:paraId="001EA8D6" w14:textId="77777777" w:rsidR="00EF2E65" w:rsidRPr="00D71CA9" w:rsidRDefault="00EF2E65" w:rsidP="00EF2E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if total capital expenditure injected in phase</w:t>
            </w:r>
            <w:r w:rsidR="00B2575F" w:rsidRPr="00D71CA9">
              <w:rPr>
                <w:rFonts w:ascii="Calibri" w:eastAsia="Times New Roman" w:hAnsi="Calibri" w:cs="Times New Roman"/>
                <w:sz w:val="24"/>
                <w:szCs w:val="24"/>
              </w:rPr>
              <w:t>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013E7670" w14:textId="77777777" w:rsidTr="00D05BD9">
        <w:trPr>
          <w:gridAfter w:val="4"/>
          <w:wAfter w:w="3284" w:type="dxa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2FCDC4BF" w14:textId="77777777" w:rsidR="00F43795" w:rsidRPr="00D71CA9" w:rsidRDefault="00F43795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posed Operational Expenditures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0401969A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&lt;Provide </w:t>
            </w:r>
            <w:r w:rsidR="00EF2E65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total operational expenditure and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indication of local spending percentage and, if available, projected top 5 inbound and outbound spending &gt;</w:t>
            </w:r>
          </w:p>
          <w:p w14:paraId="4BFB42CC" w14:textId="77777777" w:rsidR="00EF2E65" w:rsidRPr="00D71CA9" w:rsidRDefault="00EF2E6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if total operational expenditure provided is</w:t>
            </w:r>
            <w:r w:rsidR="00046794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on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annual or total project duration basis&gt;</w:t>
            </w:r>
          </w:p>
        </w:tc>
      </w:tr>
      <w:tr w:rsidR="00D71CA9" w:rsidRPr="00D71CA9" w14:paraId="75227387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5452507F" w14:textId="77777777" w:rsidR="004B0ACF" w:rsidRPr="00D71CA9" w:rsidRDefault="004B0ACF" w:rsidP="008C46FD">
            <w:pPr>
              <w:rPr>
                <w:rFonts w:ascii="Calibri" w:eastAsia="Times New Roman" w:hAnsi="Calibri" w:cs="Times New Roman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inancing</w:t>
            </w:r>
          </w:p>
        </w:tc>
        <w:tc>
          <w:tcPr>
            <w:tcW w:w="2277" w:type="dxa"/>
            <w:hideMark/>
          </w:tcPr>
          <w:p w14:paraId="74E6FF9C" w14:textId="77777777" w:rsidR="008F4BD0" w:rsidRPr="00D71CA9" w:rsidRDefault="00FB00C4" w:rsidP="00FB00C4">
            <w:pPr>
              <w:ind w:right="-39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quity Capital</w:t>
            </w:r>
          </w:p>
        </w:tc>
        <w:tc>
          <w:tcPr>
            <w:tcW w:w="290" w:type="dxa"/>
            <w:hideMark/>
          </w:tcPr>
          <w:p w14:paraId="5CE9096B" w14:textId="77777777" w:rsidR="008F4BD0" w:rsidRPr="00D71CA9" w:rsidRDefault="008F4BD0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731B308D" w14:textId="77777777" w:rsidR="008F4BD0" w:rsidRPr="00D71CA9" w:rsidRDefault="008F4BD0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228AB85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45B6E7DF" w14:textId="77777777" w:rsidR="008F4BD0" w:rsidRPr="00D71CA9" w:rsidRDefault="008F4BD0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14EA2A29" w14:textId="77777777" w:rsidR="008F4BD0" w:rsidRPr="00D71CA9" w:rsidRDefault="00FB00C4" w:rsidP="00F43795">
            <w:pPr>
              <w:ind w:right="-3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Source of Financing</w:t>
            </w:r>
          </w:p>
        </w:tc>
        <w:tc>
          <w:tcPr>
            <w:tcW w:w="290" w:type="dxa"/>
            <w:hideMark/>
          </w:tcPr>
          <w:p w14:paraId="766019B1" w14:textId="77777777" w:rsidR="008F4BD0" w:rsidRPr="00D71CA9" w:rsidRDefault="008F4BD0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5FC6A159" w14:textId="77777777" w:rsidR="008F4BD0" w:rsidRPr="00D71CA9" w:rsidRDefault="008F4BD0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7" w:name="RANGE!D19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  <w:bookmarkEnd w:id="7"/>
          </w:p>
        </w:tc>
      </w:tr>
      <w:tr w:rsidR="00D71CA9" w:rsidRPr="00D71CA9" w14:paraId="434ED6CC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4D490580" w14:textId="77777777" w:rsidR="008F4BD0" w:rsidRPr="00D71CA9" w:rsidRDefault="008F4BD0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0564E6D4" w14:textId="77777777" w:rsidR="008F4BD0" w:rsidRPr="00D71CA9" w:rsidRDefault="008F4BD0" w:rsidP="00FB00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an Capital</w:t>
            </w:r>
          </w:p>
        </w:tc>
        <w:tc>
          <w:tcPr>
            <w:tcW w:w="290" w:type="dxa"/>
            <w:hideMark/>
          </w:tcPr>
          <w:p w14:paraId="0AF81901" w14:textId="77777777" w:rsidR="008F4BD0" w:rsidRPr="00D71CA9" w:rsidRDefault="008F4BD0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6AE3E180" w14:textId="77777777" w:rsidR="008F4BD0" w:rsidRPr="00D71CA9" w:rsidRDefault="008F4BD0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8" w:name="RANGE!D20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  <w:bookmarkEnd w:id="8"/>
          </w:p>
        </w:tc>
      </w:tr>
      <w:tr w:rsidR="00D71CA9" w:rsidRPr="00D71CA9" w14:paraId="23696FC0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42932E25" w14:textId="77777777" w:rsidR="00FB00C4" w:rsidRPr="00D71CA9" w:rsidRDefault="00FB00C4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235E19B6" w14:textId="77777777" w:rsidR="00FB00C4" w:rsidRPr="00D71CA9" w:rsidRDefault="00FB00C4" w:rsidP="0086651C">
            <w:pPr>
              <w:ind w:right="-3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Source of Financing</w:t>
            </w:r>
          </w:p>
        </w:tc>
        <w:tc>
          <w:tcPr>
            <w:tcW w:w="290" w:type="dxa"/>
            <w:hideMark/>
          </w:tcPr>
          <w:p w14:paraId="6C0D0D8B" w14:textId="77777777" w:rsidR="00FB00C4" w:rsidRPr="00D71CA9" w:rsidRDefault="00282E7E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4BCD70B3" w14:textId="77777777" w:rsidR="00FB00C4" w:rsidRPr="00D71CA9" w:rsidRDefault="00FB00C4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47A7D2F3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1EF0E1BC" w14:textId="77777777" w:rsidR="00FB00C4" w:rsidRPr="00D71CA9" w:rsidRDefault="00FB00C4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1A1099A1" w14:textId="77777777" w:rsidR="00FB00C4" w:rsidRPr="00D71CA9" w:rsidRDefault="00FB00C4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Debt to Equity Ratio</w:t>
            </w:r>
          </w:p>
        </w:tc>
        <w:tc>
          <w:tcPr>
            <w:tcW w:w="290" w:type="dxa"/>
            <w:hideMark/>
          </w:tcPr>
          <w:p w14:paraId="09E26F09" w14:textId="77777777" w:rsidR="00FB00C4" w:rsidRPr="00D71CA9" w:rsidRDefault="00282E7E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4ECA72ED" w14:textId="77777777" w:rsidR="00FB00C4" w:rsidRPr="00D71CA9" w:rsidRDefault="00FB00C4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4049B118" w14:textId="77777777" w:rsidTr="00A25C98">
        <w:trPr>
          <w:gridAfter w:val="4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0C54A0DA" w14:textId="77777777" w:rsidR="00FB00C4" w:rsidRPr="00D71CA9" w:rsidRDefault="004B0ACF" w:rsidP="004B0ACF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ed Revenue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25AB863E" w14:textId="77777777" w:rsidR="00FB00C4" w:rsidRPr="00D71CA9" w:rsidRDefault="00FB00C4" w:rsidP="000467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if revenue provided is on annual or total project duration basis&gt; </w:t>
            </w:r>
          </w:p>
        </w:tc>
      </w:tr>
      <w:tr w:rsidR="00D71CA9" w:rsidRPr="00D71CA9" w14:paraId="4A42E563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661BC4E0" w14:textId="77777777" w:rsidR="00FB00C4" w:rsidRPr="00D71CA9" w:rsidRDefault="00FB00C4" w:rsidP="000143D8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lastRenderedPageBreak/>
              <w:t>Project Duration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525CB970" w14:textId="63A7B261" w:rsidR="00FB00C4" w:rsidRPr="00D71CA9" w:rsidRDefault="00BC5B8A" w:rsidP="008C4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</w:t>
            </w:r>
            <w:r w:rsidR="008C46F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the duration that the project is expected to operate</w:t>
            </w:r>
            <w:r w:rsidR="0064324C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inc</w:t>
            </w:r>
            <w:r w:rsidR="00916F62" w:rsidRPr="00D71CA9">
              <w:rPr>
                <w:rFonts w:ascii="Calibri" w:eastAsia="Times New Roman" w:hAnsi="Calibri" w:cs="Times New Roman"/>
                <w:sz w:val="24"/>
                <w:szCs w:val="24"/>
              </w:rPr>
              <w:t>luding the construction period</w:t>
            </w:r>
            <w:r w:rsidR="008C46FD"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5C47DEBF" w14:textId="77777777" w:rsidTr="00D05BD9">
        <w:trPr>
          <w:gridAfter w:val="4"/>
          <w:wAfter w:w="3284" w:type="dxa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0366EFCB" w14:textId="77777777" w:rsidR="00FB00C4" w:rsidRPr="00D71CA9" w:rsidRDefault="004B0ACF" w:rsidP="0094734E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br w:type="page"/>
            </w:r>
            <w:r w:rsidR="0094734E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roject </w:t>
            </w:r>
            <w:r w:rsidR="00FB00C4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Financial Projection 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1F09F6A5" w14:textId="1F895BF1" w:rsidR="00FB00C4" w:rsidRPr="00D71CA9" w:rsidRDefault="00FB00C4" w:rsidP="00F250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a financial projection for proposed project duration in a separate attachment</w:t>
            </w:r>
            <w:r w:rsidR="001501C2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including construction period and </w:t>
            </w:r>
            <w:r w:rsidR="00F250CB" w:rsidRPr="00D71CA9">
              <w:rPr>
                <w:rFonts w:ascii="Calibri" w:eastAsia="Times New Roman" w:hAnsi="Calibri" w:cs="Times New Roman"/>
                <w:sz w:val="24"/>
                <w:szCs w:val="24"/>
              </w:rPr>
              <w:t>at least</w:t>
            </w:r>
            <w:r w:rsidR="001501C2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5 operating years</w:t>
            </w:r>
            <w:r w:rsidR="008C46F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. </w:t>
            </w:r>
            <w:r w:rsidR="009D13C1" w:rsidRPr="00D71CA9">
              <w:rPr>
                <w:rFonts w:ascii="Calibri" w:eastAsia="Times New Roman" w:hAnsi="Calibri" w:cs="Times New Roman"/>
                <w:sz w:val="24"/>
                <w:szCs w:val="24"/>
              </w:rPr>
              <w:t>Refer to</w:t>
            </w:r>
            <w:r w:rsidR="008C46F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excel attachment</w:t>
            </w:r>
            <w:r w:rsidR="009D13C1"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  <w:r w:rsidR="008C46FD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Financial Projection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</w:tc>
      </w:tr>
      <w:tr w:rsidR="00D71CA9" w:rsidRPr="00D71CA9" w14:paraId="3A99A101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4C39382D" w14:textId="77777777" w:rsidR="008C46FD" w:rsidRPr="00D71CA9" w:rsidRDefault="008C46FD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Key Assumptions used for Financial Projection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4A2CFAAD" w14:textId="050FF8B0" w:rsidR="008C46FD" w:rsidRPr="00D71CA9" w:rsidRDefault="001501C2" w:rsidP="009E1C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List down the key assumptions used for the project financial projection&gt;</w:t>
            </w:r>
          </w:p>
        </w:tc>
      </w:tr>
      <w:tr w:rsidR="000F4556" w:rsidRPr="00D71CA9" w14:paraId="38EAA976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32C27B41" w14:textId="77777777" w:rsidR="000F4556" w:rsidRPr="00D71CA9" w:rsidRDefault="000F4556" w:rsidP="00DE0BB7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Direct Jobs Creation</w:t>
            </w:r>
          </w:p>
          <w:p w14:paraId="69FF48EC" w14:textId="77777777" w:rsidR="000F4556" w:rsidRPr="0025563C" w:rsidRDefault="000F4556" w:rsidP="00DF65DC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25563C">
              <w:rPr>
                <w:rFonts w:ascii="Calibri" w:eastAsia="Times New Roman" w:hAnsi="Calibri" w:cs="Times New Roman"/>
                <w:b w:val="0"/>
                <w:szCs w:val="24"/>
              </w:rPr>
              <w:t>(Cumulative employment over the first five years and towards the final employment)</w:t>
            </w:r>
          </w:p>
        </w:tc>
        <w:tc>
          <w:tcPr>
            <w:tcW w:w="2277" w:type="dxa"/>
            <w:hideMark/>
          </w:tcPr>
          <w:p w14:paraId="019D7D8D" w14:textId="77777777" w:rsidR="000F4556" w:rsidRPr="00D71CA9" w:rsidRDefault="000F4556" w:rsidP="008950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Year</w:t>
            </w:r>
          </w:p>
        </w:tc>
        <w:tc>
          <w:tcPr>
            <w:tcW w:w="290" w:type="dxa"/>
          </w:tcPr>
          <w:p w14:paraId="11E62859" w14:textId="77777777" w:rsidR="000F4556" w:rsidRPr="00D71CA9" w:rsidRDefault="000F4556" w:rsidP="008950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45A6928F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Y1</w:t>
            </w: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2514E15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Y2</w:t>
            </w: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42D3A6C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Y3</w:t>
            </w: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626FCF3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Y4</w:t>
            </w: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50C2ED90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Y5</w:t>
            </w: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61208DBE" w14:textId="77777777" w:rsidR="000F4556" w:rsidRPr="00D71CA9" w:rsidRDefault="000F4556" w:rsidP="000542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0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b/>
                <w:sz w:val="20"/>
                <w:szCs w:val="24"/>
              </w:rPr>
              <w:t>Final</w:t>
            </w:r>
          </w:p>
        </w:tc>
      </w:tr>
      <w:tr w:rsidR="000F4556" w:rsidRPr="00D71CA9" w14:paraId="193A5A21" w14:textId="77777777" w:rsidTr="00D05B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1D73DBE0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Cs w:val="0"/>
                <w:i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00C6E936" w14:textId="77777777" w:rsidR="000F4556" w:rsidRPr="00D71CA9" w:rsidRDefault="000F4556" w:rsidP="001179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Total Local </w:t>
            </w:r>
          </w:p>
        </w:tc>
        <w:tc>
          <w:tcPr>
            <w:tcW w:w="290" w:type="dxa"/>
            <w:hideMark/>
          </w:tcPr>
          <w:p w14:paraId="69ED5F02" w14:textId="34E777D6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5262B7E1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9" w:name="RANGE!D22"/>
            <w:bookmarkEnd w:id="9"/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035041D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CEB8A0C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31BF36E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1256B395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23340EE8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821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F2CA177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821" w:type="dxa"/>
            <w:shd w:val="clear" w:color="auto" w:fill="auto"/>
          </w:tcPr>
          <w:p w14:paraId="0E3B1B24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14:paraId="0C8CDD71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14:paraId="1317F5B8" w14:textId="77777777" w:rsidR="000F4556" w:rsidRPr="00D71CA9" w:rsidRDefault="000F4556" w:rsidP="008665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73E67D61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EA065FF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1A75E8D1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Total Foreign </w:t>
            </w:r>
          </w:p>
        </w:tc>
        <w:tc>
          <w:tcPr>
            <w:tcW w:w="290" w:type="dxa"/>
            <w:hideMark/>
          </w:tcPr>
          <w:p w14:paraId="38715319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6E8DB042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0" w:name="RANGE!D28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  <w:bookmarkEnd w:id="10"/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CAFCD6F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F69061A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B1BC0B4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2BC8825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15BFA340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527EC4DA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C64ECBE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76DB34A0" w14:textId="77777777" w:rsidR="000F4556" w:rsidRPr="00D71CA9" w:rsidRDefault="000F4556" w:rsidP="000F45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Management</w:t>
            </w:r>
          </w:p>
        </w:tc>
      </w:tr>
      <w:tr w:rsidR="000F4556" w:rsidRPr="00D71CA9" w14:paraId="413FCDAD" w14:textId="77777777" w:rsidTr="00D05BD9">
        <w:trPr>
          <w:gridAfter w:val="4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452BA3B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54BF5DDF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</w:t>
            </w:r>
          </w:p>
        </w:tc>
        <w:tc>
          <w:tcPr>
            <w:tcW w:w="290" w:type="dxa"/>
            <w:hideMark/>
          </w:tcPr>
          <w:p w14:paraId="4C811831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0F89E406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7FD73F3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11560CD8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D376C99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24DF0EA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432017DA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4917B13E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47C24AA0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03B5C1BB" w14:textId="71EBDD23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oreign</w:t>
            </w:r>
          </w:p>
        </w:tc>
        <w:tc>
          <w:tcPr>
            <w:tcW w:w="290" w:type="dxa"/>
            <w:hideMark/>
          </w:tcPr>
          <w:p w14:paraId="6ED5E218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1E4FB7A5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344F168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6EE1306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65CAAEA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C15B5C4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37EAE31D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19D7B40F" w14:textId="77777777" w:rsidTr="00D05BD9">
        <w:trPr>
          <w:gridAfter w:val="4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2CF76BF8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2AF5D7C5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 of Qualification required</w:t>
            </w:r>
          </w:p>
        </w:tc>
        <w:tc>
          <w:tcPr>
            <w:tcW w:w="290" w:type="dxa"/>
            <w:hideMark/>
          </w:tcPr>
          <w:p w14:paraId="34636FC4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65C38BD1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0F4556" w:rsidRPr="00D71CA9" w14:paraId="5D4F8A92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032362D8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7F939F34" w14:textId="50AC109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Supervisory</w:t>
            </w:r>
          </w:p>
        </w:tc>
      </w:tr>
      <w:tr w:rsidR="000F4556" w:rsidRPr="00D71CA9" w14:paraId="1E6A05D2" w14:textId="77777777" w:rsidTr="00D05BD9">
        <w:trPr>
          <w:gridAfter w:val="4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4F83FD8C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15A2BD07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</w:t>
            </w:r>
          </w:p>
        </w:tc>
        <w:tc>
          <w:tcPr>
            <w:tcW w:w="290" w:type="dxa"/>
            <w:hideMark/>
          </w:tcPr>
          <w:p w14:paraId="1F3A6EDE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1FBBEC67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768F646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0BCA083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F66AD90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11D3D56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39C6E5C8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4F270033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46E0CCC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6CEDE132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oreign</w:t>
            </w:r>
          </w:p>
        </w:tc>
        <w:tc>
          <w:tcPr>
            <w:tcW w:w="290" w:type="dxa"/>
            <w:hideMark/>
          </w:tcPr>
          <w:p w14:paraId="7CE53B5D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012356E6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3C96FA0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1CC1E33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EAF5E00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18B5E6D1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156497FA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76DDE6CC" w14:textId="77777777" w:rsidTr="00D05BD9">
        <w:trPr>
          <w:gridAfter w:val="4"/>
          <w:wAfter w:w="3284" w:type="dxa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263F8F14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6F60B0FA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 of Qualification required</w:t>
            </w:r>
          </w:p>
        </w:tc>
        <w:tc>
          <w:tcPr>
            <w:tcW w:w="290" w:type="dxa"/>
            <w:hideMark/>
          </w:tcPr>
          <w:p w14:paraId="6B72684B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1F1800A8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381E3EEA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39EC2209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32E28BE9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Legal, Administration &amp; Accounts</w:t>
            </w:r>
          </w:p>
        </w:tc>
      </w:tr>
      <w:tr w:rsidR="000F4556" w:rsidRPr="00D71CA9" w14:paraId="797F8E52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7B60659B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3C26D9E7" w14:textId="567CB14B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</w:t>
            </w:r>
          </w:p>
        </w:tc>
        <w:tc>
          <w:tcPr>
            <w:tcW w:w="290" w:type="dxa"/>
            <w:hideMark/>
          </w:tcPr>
          <w:p w14:paraId="398250A7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575CF96C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4D98D83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91695EF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282C646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DFD13BD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20EB2F3A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59C58880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2D83E038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373D84B5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oreign</w:t>
            </w:r>
          </w:p>
        </w:tc>
        <w:tc>
          <w:tcPr>
            <w:tcW w:w="290" w:type="dxa"/>
            <w:hideMark/>
          </w:tcPr>
          <w:p w14:paraId="4E18EEB7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2D8ACFF4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1588594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C09529B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CB30E54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C397678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5382BE26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72A3142C" w14:textId="77777777" w:rsidTr="00D05BD9">
        <w:trPr>
          <w:gridAfter w:val="4"/>
          <w:wAfter w:w="3284" w:type="dxa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0A128865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040741C5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 of Qualification required</w:t>
            </w:r>
          </w:p>
        </w:tc>
        <w:tc>
          <w:tcPr>
            <w:tcW w:w="290" w:type="dxa"/>
            <w:hideMark/>
          </w:tcPr>
          <w:p w14:paraId="2572C316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3EB2F663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0F4556" w:rsidRPr="00D71CA9" w14:paraId="1748F1CF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7549BE83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291EA266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Skilled Workers</w:t>
            </w:r>
          </w:p>
        </w:tc>
      </w:tr>
      <w:tr w:rsidR="000F4556" w:rsidRPr="00D71CA9" w14:paraId="62E8EEDA" w14:textId="77777777" w:rsidTr="00D05BD9">
        <w:trPr>
          <w:gridAfter w:val="4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4714200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67FDF5DB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</w:t>
            </w:r>
          </w:p>
        </w:tc>
        <w:tc>
          <w:tcPr>
            <w:tcW w:w="290" w:type="dxa"/>
            <w:hideMark/>
          </w:tcPr>
          <w:p w14:paraId="14CDB611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32CE660B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32D92DB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667B3BF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3679E93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393B2E5E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2E6E9222" w14:textId="77777777" w:rsidR="000F4556" w:rsidRPr="00D71CA9" w:rsidRDefault="000F4556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0E22DB4E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1D200C7F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718C1BCE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oreign</w:t>
            </w:r>
          </w:p>
        </w:tc>
        <w:tc>
          <w:tcPr>
            <w:tcW w:w="290" w:type="dxa"/>
            <w:hideMark/>
          </w:tcPr>
          <w:p w14:paraId="2713AC77" w14:textId="77777777" w:rsidR="000F4556" w:rsidRPr="00D71CA9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  <w:hideMark/>
          </w:tcPr>
          <w:p w14:paraId="38CC2A2C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B7AA4C4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B0FB151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4126085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700D9DF6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5571E9CA" w14:textId="77777777" w:rsidR="000F4556" w:rsidRPr="00D71CA9" w:rsidRDefault="000F4556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6E6BF8F5" w14:textId="77777777" w:rsidTr="00D05BD9">
        <w:trPr>
          <w:gridAfter w:val="4"/>
          <w:wAfter w:w="3284" w:type="dxa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6A43E88B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  <w:hideMark/>
          </w:tcPr>
          <w:p w14:paraId="4A3D18F4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 of Qualification required</w:t>
            </w:r>
          </w:p>
        </w:tc>
        <w:tc>
          <w:tcPr>
            <w:tcW w:w="290" w:type="dxa"/>
            <w:hideMark/>
          </w:tcPr>
          <w:p w14:paraId="24F3172B" w14:textId="13C9695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  <w:hideMark/>
          </w:tcPr>
          <w:p w14:paraId="1CCC8DE3" w14:textId="77777777" w:rsidR="000F4556" w:rsidRPr="00D71CA9" w:rsidRDefault="000F4556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0F4556" w:rsidRPr="00D71CA9" w14:paraId="16109DE0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</w:tcPr>
          <w:p w14:paraId="3F3AB163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</w:tcPr>
          <w:p w14:paraId="49B3E979" w14:textId="77777777" w:rsidR="000F4556" w:rsidRPr="000F4556" w:rsidRDefault="000F4556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sz w:val="24"/>
                <w:szCs w:val="24"/>
              </w:rPr>
            </w:pPr>
            <w:r w:rsidRPr="000F4556">
              <w:rPr>
                <w:rFonts w:ascii="Calibri" w:eastAsia="Times New Roman" w:hAnsi="Calibri" w:cs="Times New Roman"/>
                <w:b/>
                <w:sz w:val="24"/>
                <w:szCs w:val="24"/>
              </w:rPr>
              <w:t>Others (Drivers, Cleaners, Security, etc)</w:t>
            </w:r>
          </w:p>
        </w:tc>
      </w:tr>
      <w:tr w:rsidR="000F4556" w:rsidRPr="00D71CA9" w14:paraId="0D080A83" w14:textId="77777777" w:rsidTr="00D05BD9">
        <w:trPr>
          <w:gridAfter w:val="4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</w:tcPr>
          <w:p w14:paraId="168568D4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</w:tcPr>
          <w:p w14:paraId="17134750" w14:textId="77777777" w:rsidR="000F4556" w:rsidRPr="00D71CA9" w:rsidRDefault="000F4556" w:rsidP="00D34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ocal</w:t>
            </w:r>
          </w:p>
        </w:tc>
        <w:tc>
          <w:tcPr>
            <w:tcW w:w="290" w:type="dxa"/>
          </w:tcPr>
          <w:p w14:paraId="59A387AD" w14:textId="77777777" w:rsidR="000F4556" w:rsidRPr="00D71CA9" w:rsidRDefault="000F4556" w:rsidP="00D34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</w:tcPr>
          <w:p w14:paraId="7198D9DA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FEA7084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FEB3638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D8BDA02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9376C80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4E4A2205" w14:textId="77777777" w:rsidR="000F4556" w:rsidRPr="00D71CA9" w:rsidRDefault="000F4556" w:rsidP="00D3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3AD4F9CD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</w:tcPr>
          <w:p w14:paraId="0887FE43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</w:tcPr>
          <w:p w14:paraId="64320C6E" w14:textId="77777777" w:rsidR="000F4556" w:rsidRPr="00D71CA9" w:rsidRDefault="000F4556" w:rsidP="00D34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Foreign</w:t>
            </w:r>
          </w:p>
        </w:tc>
        <w:tc>
          <w:tcPr>
            <w:tcW w:w="290" w:type="dxa"/>
          </w:tcPr>
          <w:p w14:paraId="6F13CBB9" w14:textId="5172193B" w:rsidR="000F4556" w:rsidRPr="00D71CA9" w:rsidRDefault="000F4556" w:rsidP="00D34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683" w:type="dxa"/>
            <w:tcBorders>
              <w:right w:val="single" w:sz="12" w:space="0" w:color="A6A6A6" w:themeColor="background1" w:themeShade="A6"/>
            </w:tcBorders>
          </w:tcPr>
          <w:p w14:paraId="657B6A65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4AAD9E00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19342C4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3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97507BD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69B6896B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684" w:type="dxa"/>
            <w:tcBorders>
              <w:left w:val="single" w:sz="12" w:space="0" w:color="A6A6A6" w:themeColor="background1" w:themeShade="A6"/>
              <w:right w:val="single" w:sz="4" w:space="0" w:color="BFBFBF" w:themeColor="background1" w:themeShade="BF"/>
            </w:tcBorders>
          </w:tcPr>
          <w:p w14:paraId="1AC2B636" w14:textId="77777777" w:rsidR="000F4556" w:rsidRPr="00D71CA9" w:rsidRDefault="000F4556" w:rsidP="00D3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0F4556" w:rsidRPr="00D71CA9" w14:paraId="4709A882" w14:textId="77777777" w:rsidTr="00D05BD9">
        <w:trPr>
          <w:gridAfter w:val="4"/>
          <w:wAfter w:w="3284" w:type="dxa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vMerge/>
            <w:tcBorders>
              <w:left w:val="single" w:sz="4" w:space="0" w:color="BFBFBF" w:themeColor="background1" w:themeShade="BF"/>
            </w:tcBorders>
          </w:tcPr>
          <w:p w14:paraId="1780128E" w14:textId="77777777" w:rsidR="000F4556" w:rsidRPr="00D71CA9" w:rsidRDefault="000F4556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77" w:type="dxa"/>
          </w:tcPr>
          <w:p w14:paraId="27548656" w14:textId="77777777" w:rsidR="000F4556" w:rsidRPr="00D71CA9" w:rsidRDefault="000F4556" w:rsidP="00D34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ype of Qualification required</w:t>
            </w:r>
          </w:p>
        </w:tc>
        <w:tc>
          <w:tcPr>
            <w:tcW w:w="290" w:type="dxa"/>
          </w:tcPr>
          <w:p w14:paraId="70B26648" w14:textId="77777777" w:rsidR="000F4556" w:rsidRPr="00D71CA9" w:rsidRDefault="000F4556" w:rsidP="00D34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4102" w:type="dxa"/>
            <w:gridSpan w:val="6"/>
            <w:tcBorders>
              <w:right w:val="single" w:sz="4" w:space="0" w:color="BFBFBF" w:themeColor="background1" w:themeShade="BF"/>
            </w:tcBorders>
          </w:tcPr>
          <w:p w14:paraId="070ADE95" w14:textId="77777777" w:rsidR="000F4556" w:rsidRPr="00D71CA9" w:rsidRDefault="000F4556" w:rsidP="00D34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437A69D7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58926DC6" w14:textId="77777777" w:rsidR="00F43795" w:rsidRPr="00D71CA9" w:rsidRDefault="00F43795" w:rsidP="00F43795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roject Development Team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048A2A03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details of appointed advisors, consultant, etc&gt;</w:t>
            </w:r>
          </w:p>
        </w:tc>
      </w:tr>
      <w:tr w:rsidR="00D71CA9" w:rsidRPr="00D71CA9" w14:paraId="7CD6E1E0" w14:textId="77777777" w:rsidTr="00D05BD9">
        <w:trPr>
          <w:gridAfter w:val="4"/>
          <w:wAfter w:w="3284" w:type="dxa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</w:tcBorders>
            <w:hideMark/>
          </w:tcPr>
          <w:p w14:paraId="4A3B3226" w14:textId="77777777" w:rsidR="00722A92" w:rsidRPr="00D71CA9" w:rsidRDefault="00722A92" w:rsidP="0086651C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Application of Innovation and/or Technology</w:t>
            </w:r>
          </w:p>
        </w:tc>
        <w:tc>
          <w:tcPr>
            <w:tcW w:w="6669" w:type="dxa"/>
            <w:gridSpan w:val="8"/>
            <w:tcBorders>
              <w:right w:val="single" w:sz="4" w:space="0" w:color="BFBFBF" w:themeColor="background1" w:themeShade="BF"/>
            </w:tcBorders>
            <w:hideMark/>
          </w:tcPr>
          <w:p w14:paraId="5BFFBBDD" w14:textId="77777777" w:rsidR="00722A92" w:rsidRPr="00D71CA9" w:rsidRDefault="00722A92" w:rsidP="008665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the type, details and source, licensed or bought&gt;</w:t>
            </w:r>
          </w:p>
        </w:tc>
      </w:tr>
      <w:tr w:rsidR="00D71CA9" w:rsidRPr="00D71CA9" w14:paraId="4372D108" w14:textId="77777777" w:rsidTr="00D05BD9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284" w:type="dxa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hideMark/>
          </w:tcPr>
          <w:p w14:paraId="5AA45159" w14:textId="77777777" w:rsidR="00722A92" w:rsidRPr="00D71CA9" w:rsidRDefault="00722A92" w:rsidP="00D753C9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roposed Social Contribution </w:t>
            </w:r>
            <w:r w:rsidR="00D753C9" w:rsidRPr="00D71CA9">
              <w:rPr>
                <w:rFonts w:ascii="Calibri" w:eastAsia="Times New Roman" w:hAnsi="Calibri" w:cs="Times New Roman"/>
                <w:sz w:val="24"/>
                <w:szCs w:val="24"/>
              </w:rPr>
              <w:t>&amp;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Human Resource Development plan in Brunei Darussalam</w:t>
            </w:r>
          </w:p>
        </w:tc>
        <w:tc>
          <w:tcPr>
            <w:tcW w:w="6669" w:type="dxa"/>
            <w:gridSpan w:val="8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FBCECBB" w14:textId="77777777" w:rsidR="00722A92" w:rsidRDefault="00B72AEC" w:rsidP="009466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if there is any proposed project and/or scheme contributing to the social and human resource development in Brunei Darussalam during the project implementation and operation</w:t>
            </w:r>
            <w:r w:rsidR="0094667B" w:rsidRPr="00D71CA9">
              <w:rPr>
                <w:rFonts w:ascii="Calibri" w:eastAsia="Times New Roman" w:hAnsi="Calibri" w:cs="Times New Roman"/>
                <w:sz w:val="24"/>
                <w:szCs w:val="24"/>
              </w:rPr>
              <w:t>al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 xml:space="preserve"> phase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gt;</w:t>
            </w:r>
          </w:p>
          <w:p w14:paraId="6CD1B0A6" w14:textId="0FBD772E" w:rsidR="00ED2135" w:rsidRPr="00D71CA9" w:rsidRDefault="00ED2135" w:rsidP="009466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26C9FC25" w14:textId="7291DD99" w:rsidR="00F43795" w:rsidRPr="00D71CA9" w:rsidRDefault="00F43795" w:rsidP="00F43795">
      <w:pPr>
        <w:pStyle w:val="NoSpacing"/>
      </w:pPr>
    </w:p>
    <w:p w14:paraId="2DDAE1EC" w14:textId="2559B6FF" w:rsidR="00A25C98" w:rsidRDefault="00A25C98" w:rsidP="00A270E2"/>
    <w:bookmarkStart w:id="11" w:name="_Toc440352538"/>
    <w:p w14:paraId="4119E357" w14:textId="6C1DF1B6" w:rsidR="00A25C98" w:rsidRDefault="008D0030" w:rsidP="00A270E2">
      <w:r w:rsidRPr="00A25C9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4EC091FB" wp14:editId="18D9D386">
                <wp:simplePos x="0" y="0"/>
                <wp:positionH relativeFrom="page">
                  <wp:posOffset>0</wp:posOffset>
                </wp:positionH>
                <wp:positionV relativeFrom="paragraph">
                  <wp:posOffset>-94945</wp:posOffset>
                </wp:positionV>
                <wp:extent cx="9568815" cy="1270"/>
                <wp:effectExtent l="0" t="19050" r="32385" b="3683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68815" cy="127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267BBB77" id="Straight Connector 16" o:spid="_x0000_s1026" style="position:absolute;flip:y;z-index:-25146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-7.5pt" to="753.45pt,-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" strokecolor="black [3040]" strokeweight="3pt">
                <w10:wrap anchorx="page"/>
              </v:line>
            </w:pict>
          </mc:Fallback>
        </mc:AlternateContent>
      </w:r>
      <w:r w:rsidR="001E4FB2" w:rsidRPr="00A25C98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590E8668" wp14:editId="53CEC2C2">
                <wp:simplePos x="0" y="0"/>
                <wp:positionH relativeFrom="column">
                  <wp:posOffset>1818640</wp:posOffset>
                </wp:positionH>
                <wp:positionV relativeFrom="paragraph">
                  <wp:posOffset>-318770</wp:posOffset>
                </wp:positionV>
                <wp:extent cx="2094230" cy="424180"/>
                <wp:effectExtent l="0" t="0" r="20320" b="1397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230" cy="424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18974" w14:textId="77777777" w:rsidR="00A25C98" w:rsidRDefault="00A25C98" w:rsidP="00A25C9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450"/>
                            </w:pPr>
                            <w:r>
                              <w:t>PROJECT REQUIR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590E8668" id="Rectangle 26" o:spid="_x0000_s1032" style="position:absolute;margin-left:143.2pt;margin-top:-25.1pt;width:164.9pt;height:33.4pt;z-index:251910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" fillcolor="black [3200]" strokecolor="black [1600]" strokeweight="2pt">
                <v:textbox>
                  <w:txbxContent>
                    <w:p w14:paraId="13E18974" w14:textId="77777777" w:rsidR="00A25C98" w:rsidRDefault="00A25C98" w:rsidP="00A25C9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450"/>
                      </w:pPr>
                      <w:r>
                        <w:t>PROJECT REQUIREMENTS</w:t>
                      </w:r>
                    </w:p>
                  </w:txbxContent>
                </v:textbox>
              </v:rect>
            </w:pict>
          </mc:Fallback>
        </mc:AlternateContent>
      </w:r>
      <w:bookmarkEnd w:id="11"/>
    </w:p>
    <w:tbl>
      <w:tblPr>
        <w:tblStyle w:val="PlainTable4"/>
        <w:tblW w:w="9986" w:type="dxa"/>
        <w:tblLook w:val="04A0" w:firstRow="1" w:lastRow="0" w:firstColumn="1" w:lastColumn="0" w:noHBand="0" w:noVBand="1"/>
      </w:tblPr>
      <w:tblGrid>
        <w:gridCol w:w="2852"/>
        <w:gridCol w:w="3173"/>
        <w:gridCol w:w="281"/>
        <w:gridCol w:w="3680"/>
      </w:tblGrid>
      <w:tr w:rsidR="00D71CA9" w:rsidRPr="00D71CA9" w14:paraId="655ACBD5" w14:textId="77777777" w:rsidTr="00255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hideMark/>
          </w:tcPr>
          <w:p w14:paraId="19335AD2" w14:textId="77777777" w:rsidR="00F43795" w:rsidRPr="00D71CA9" w:rsidRDefault="0037376E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br w:type="page"/>
            </w:r>
            <w:r w:rsidR="00F43795" w:rsidRPr="00D71CA9">
              <w:rPr>
                <w:rFonts w:ascii="Calibri" w:eastAsia="Times New Roman" w:hAnsi="Calibri" w:cs="Times New Roman"/>
                <w:sz w:val="24"/>
                <w:szCs w:val="24"/>
              </w:rPr>
              <w:t>Proposed Site</w:t>
            </w:r>
          </w:p>
        </w:tc>
        <w:tc>
          <w:tcPr>
            <w:tcW w:w="7134" w:type="dxa"/>
            <w:gridSpan w:val="3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2FF870" w14:textId="77777777" w:rsidR="00F43795" w:rsidRPr="00D71CA9" w:rsidRDefault="00F43795" w:rsidP="00F437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365E2760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674AA0D7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and</w:t>
            </w:r>
          </w:p>
        </w:tc>
        <w:tc>
          <w:tcPr>
            <w:tcW w:w="3173" w:type="dxa"/>
            <w:hideMark/>
          </w:tcPr>
          <w:p w14:paraId="3509389D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2" w:name="RANGE!B54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Area (</w:t>
            </w:r>
            <w:r w:rsidRPr="005731D2">
              <w:rPr>
                <w:rFonts w:ascii="Calibri" w:eastAsia="Times New Roman" w:hAnsi="Calibri" w:cs="Times New Roman"/>
                <w:i/>
                <w:sz w:val="24"/>
                <w:szCs w:val="24"/>
              </w:rPr>
              <w:t xml:space="preserve">in </w:t>
            </w:r>
            <w:r w:rsidRPr="005731D2">
              <w:rPr>
                <w:rFonts w:ascii="Calibri" w:eastAsia="Times New Roman" w:hAnsi="Calibri" w:cs="Times New Roman"/>
                <w:i/>
                <w:iCs/>
                <w:sz w:val="24"/>
                <w:szCs w:val="24"/>
              </w:rPr>
              <w:t>hectare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)</w:t>
            </w:r>
            <w:bookmarkEnd w:id="12"/>
          </w:p>
        </w:tc>
        <w:tc>
          <w:tcPr>
            <w:tcW w:w="281" w:type="dxa"/>
            <w:hideMark/>
          </w:tcPr>
          <w:p w14:paraId="3DCDB714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17F53E27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2E6541A1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5519531C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47962CB7" w14:textId="77777777" w:rsidR="00F43795" w:rsidRPr="00D71CA9" w:rsidRDefault="00F43795" w:rsidP="002556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Dimensions (in 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m</w:t>
            </w:r>
            <w:r w:rsidR="0025563C">
              <w:rPr>
                <w:rFonts w:ascii="Calibri" w:eastAsia="Times New Roman" w:hAnsi="Calibri" w:cs="Times New Roman"/>
                <w:iCs/>
                <w:sz w:val="24"/>
                <w:szCs w:val="24"/>
                <w:vertAlign w:val="superscript"/>
              </w:rPr>
              <w:t>2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)</w:t>
            </w:r>
          </w:p>
        </w:tc>
        <w:tc>
          <w:tcPr>
            <w:tcW w:w="281" w:type="dxa"/>
            <w:hideMark/>
          </w:tcPr>
          <w:p w14:paraId="673E569F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5D8E126A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25A7CE14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7D937E26" w14:textId="77777777" w:rsidR="00F43795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lectricity</w:t>
            </w:r>
          </w:p>
        </w:tc>
        <w:tc>
          <w:tcPr>
            <w:tcW w:w="3173" w:type="dxa"/>
            <w:hideMark/>
          </w:tcPr>
          <w:p w14:paraId="1E5B6EA5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3" w:name="RANGE!B56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Peak (in 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MW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)</w:t>
            </w:r>
            <w:bookmarkEnd w:id="13"/>
          </w:p>
        </w:tc>
        <w:tc>
          <w:tcPr>
            <w:tcW w:w="281" w:type="dxa"/>
            <w:hideMark/>
          </w:tcPr>
          <w:p w14:paraId="34B066B7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6E614BDA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60EBCA0A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31998DB0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6ADD6A28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4" w:name="RANGE!B57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Constant (in 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MW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)</w:t>
            </w:r>
            <w:bookmarkEnd w:id="14"/>
          </w:p>
        </w:tc>
        <w:tc>
          <w:tcPr>
            <w:tcW w:w="281" w:type="dxa"/>
            <w:hideMark/>
          </w:tcPr>
          <w:p w14:paraId="4B3E7CD6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374804C5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05B340EE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50B2BE9E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74479D32" w14:textId="77777777" w:rsidR="00F43795" w:rsidRPr="00D71CA9" w:rsidRDefault="00F43795" w:rsidP="002556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Annual Consumption (in kWh)</w:t>
            </w:r>
          </w:p>
        </w:tc>
        <w:tc>
          <w:tcPr>
            <w:tcW w:w="281" w:type="dxa"/>
            <w:hideMark/>
          </w:tcPr>
          <w:p w14:paraId="7A667348" w14:textId="77777777" w:rsidR="00F43795" w:rsidRPr="00D71CA9" w:rsidRDefault="0025563C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4761958E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743145C8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48CEA3DB" w14:textId="77777777" w:rsidR="00F43795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Water</w:t>
            </w:r>
          </w:p>
        </w:tc>
        <w:tc>
          <w:tcPr>
            <w:tcW w:w="3173" w:type="dxa"/>
            <w:hideMark/>
          </w:tcPr>
          <w:p w14:paraId="3A70E7A5" w14:textId="77777777" w:rsidR="00F43795" w:rsidRPr="00D71CA9" w:rsidRDefault="004314C3" w:rsidP="005731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5" w:name="RANGE!B59"/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Annual Consumption (in m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  <w:vertAlign w:val="superscript"/>
              </w:rPr>
              <w:t>3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)</w:t>
            </w:r>
            <w:bookmarkEnd w:id="15"/>
          </w:p>
        </w:tc>
        <w:tc>
          <w:tcPr>
            <w:tcW w:w="281" w:type="dxa"/>
            <w:hideMark/>
          </w:tcPr>
          <w:p w14:paraId="18736BAD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1EF6914F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2A385CA0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214F11CE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Wastewater </w:t>
            </w:r>
          </w:p>
        </w:tc>
        <w:tc>
          <w:tcPr>
            <w:tcW w:w="3173" w:type="dxa"/>
            <w:hideMark/>
          </w:tcPr>
          <w:p w14:paraId="716AC0F5" w14:textId="77777777" w:rsidR="00F43795" w:rsidRPr="00D71CA9" w:rsidRDefault="004314C3" w:rsidP="004314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6" w:name="RANGE!B60"/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Annual Discharge (in m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  <w:vertAlign w:val="superscript"/>
              </w:rPr>
              <w:t>3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)</w:t>
            </w:r>
            <w:bookmarkEnd w:id="16"/>
          </w:p>
        </w:tc>
        <w:tc>
          <w:tcPr>
            <w:tcW w:w="281" w:type="dxa"/>
            <w:hideMark/>
          </w:tcPr>
          <w:p w14:paraId="27796EE4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789FEC47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2BA60407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4F463147" w14:textId="77777777" w:rsidR="00F43795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elecommunication Bandwidth</w:t>
            </w:r>
          </w:p>
        </w:tc>
        <w:tc>
          <w:tcPr>
            <w:tcW w:w="3173" w:type="dxa"/>
            <w:hideMark/>
          </w:tcPr>
          <w:p w14:paraId="52DD51C0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7" w:name="RANGE!B61"/>
            <w:proofErr w:type="spellStart"/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MBps</w:t>
            </w:r>
            <w:bookmarkEnd w:id="17"/>
            <w:proofErr w:type="spellEnd"/>
          </w:p>
        </w:tc>
        <w:tc>
          <w:tcPr>
            <w:tcW w:w="281" w:type="dxa"/>
            <w:hideMark/>
          </w:tcPr>
          <w:p w14:paraId="0F960E3E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0AAD0BB0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5CFAAB19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1AF55703" w14:textId="77777777" w:rsidR="00F43795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Gas</w:t>
            </w:r>
          </w:p>
        </w:tc>
        <w:tc>
          <w:tcPr>
            <w:tcW w:w="3173" w:type="dxa"/>
            <w:hideMark/>
          </w:tcPr>
          <w:p w14:paraId="5117D918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ft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  <w:vertAlign w:val="superscript"/>
              </w:rPr>
              <w:t>3</w:t>
            </w:r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 xml:space="preserve"> per year</w:t>
            </w:r>
          </w:p>
        </w:tc>
        <w:tc>
          <w:tcPr>
            <w:tcW w:w="281" w:type="dxa"/>
            <w:hideMark/>
          </w:tcPr>
          <w:p w14:paraId="1AF040BE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0DF07665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35A8B549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1782D6F2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117CB4DE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Purpose of gas usage</w:t>
            </w:r>
          </w:p>
        </w:tc>
        <w:tc>
          <w:tcPr>
            <w:tcW w:w="281" w:type="dxa"/>
            <w:hideMark/>
          </w:tcPr>
          <w:p w14:paraId="78336FE7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6858E727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388B758B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243F7D80" w14:textId="77777777" w:rsidR="00F43795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Steam</w:t>
            </w:r>
          </w:p>
        </w:tc>
        <w:tc>
          <w:tcPr>
            <w:tcW w:w="3173" w:type="dxa"/>
            <w:hideMark/>
          </w:tcPr>
          <w:p w14:paraId="32BE5205" w14:textId="77777777" w:rsidR="00F43795" w:rsidRPr="00D71CA9" w:rsidRDefault="004A3391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8" w:name="RANGE!B64"/>
            <w:r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T</w:t>
            </w:r>
            <w:r w:rsidR="00F43795" w:rsidRPr="00D71CA9">
              <w:rPr>
                <w:rFonts w:ascii="Calibri" w:eastAsia="Times New Roman" w:hAnsi="Calibri" w:cs="Times New Roman"/>
                <w:iCs/>
                <w:sz w:val="24"/>
                <w:szCs w:val="24"/>
              </w:rPr>
              <w:t>on per hour</w:t>
            </w:r>
            <w:bookmarkEnd w:id="18"/>
          </w:p>
        </w:tc>
        <w:tc>
          <w:tcPr>
            <w:tcW w:w="281" w:type="dxa"/>
            <w:hideMark/>
          </w:tcPr>
          <w:p w14:paraId="4A5D5E56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7AF8DEE2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3D42EB63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59292FA2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Other Utilities</w:t>
            </w:r>
          </w:p>
        </w:tc>
        <w:tc>
          <w:tcPr>
            <w:tcW w:w="3173" w:type="dxa"/>
            <w:hideMark/>
          </w:tcPr>
          <w:p w14:paraId="1C154766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Indicate in International system of units</w:t>
            </w:r>
          </w:p>
        </w:tc>
        <w:tc>
          <w:tcPr>
            <w:tcW w:w="281" w:type="dxa"/>
            <w:hideMark/>
          </w:tcPr>
          <w:p w14:paraId="7760DCF5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5A099917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69F6B3A4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 w:val="restart"/>
            <w:tcBorders>
              <w:left w:val="single" w:sz="4" w:space="0" w:color="BFBFBF" w:themeColor="background1" w:themeShade="BF"/>
            </w:tcBorders>
            <w:hideMark/>
          </w:tcPr>
          <w:p w14:paraId="4B4CFB3F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Operating period</w:t>
            </w:r>
          </w:p>
        </w:tc>
        <w:tc>
          <w:tcPr>
            <w:tcW w:w="3173" w:type="dxa"/>
            <w:hideMark/>
          </w:tcPr>
          <w:p w14:paraId="634F8843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Hour per Day</w:t>
            </w:r>
          </w:p>
        </w:tc>
        <w:tc>
          <w:tcPr>
            <w:tcW w:w="281" w:type="dxa"/>
            <w:hideMark/>
          </w:tcPr>
          <w:p w14:paraId="7D2B4D26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013BB0B5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00D078FC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38569B02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6D856767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Day per Month</w:t>
            </w:r>
          </w:p>
        </w:tc>
        <w:tc>
          <w:tcPr>
            <w:tcW w:w="281" w:type="dxa"/>
            <w:hideMark/>
          </w:tcPr>
          <w:p w14:paraId="31DCC5CB" w14:textId="77777777" w:rsidR="00F43795" w:rsidRPr="00D71CA9" w:rsidRDefault="00F43795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7D9CBB75" w14:textId="77777777" w:rsidR="00F43795" w:rsidRPr="00D71CA9" w:rsidRDefault="00F43795" w:rsidP="00F437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3F296E41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vMerge/>
            <w:tcBorders>
              <w:left w:val="single" w:sz="4" w:space="0" w:color="BFBFBF" w:themeColor="background1" w:themeShade="BF"/>
            </w:tcBorders>
            <w:hideMark/>
          </w:tcPr>
          <w:p w14:paraId="58BE0A3A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73" w:type="dxa"/>
            <w:hideMark/>
          </w:tcPr>
          <w:p w14:paraId="0D9B3322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Month per Year</w:t>
            </w:r>
          </w:p>
        </w:tc>
        <w:tc>
          <w:tcPr>
            <w:tcW w:w="281" w:type="dxa"/>
            <w:hideMark/>
          </w:tcPr>
          <w:p w14:paraId="1605590D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:</w:t>
            </w:r>
          </w:p>
        </w:tc>
        <w:tc>
          <w:tcPr>
            <w:tcW w:w="3680" w:type="dxa"/>
            <w:tcBorders>
              <w:right w:val="single" w:sz="4" w:space="0" w:color="BFBFBF" w:themeColor="background1" w:themeShade="BF"/>
            </w:tcBorders>
            <w:hideMark/>
          </w:tcPr>
          <w:p w14:paraId="6635F5F4" w14:textId="77777777" w:rsidR="00F43795" w:rsidRPr="00D71CA9" w:rsidRDefault="00F43795" w:rsidP="00F43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</w:tc>
      </w:tr>
      <w:tr w:rsidR="00D71CA9" w:rsidRPr="00D71CA9" w14:paraId="425D0481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33777A92" w14:textId="77777777" w:rsidR="00ED5C8F" w:rsidRPr="00D71CA9" w:rsidRDefault="00ED5C8F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ffluents / Emissions</w:t>
            </w:r>
          </w:p>
        </w:tc>
        <w:tc>
          <w:tcPr>
            <w:tcW w:w="7134" w:type="dxa"/>
            <w:gridSpan w:val="3"/>
            <w:tcBorders>
              <w:right w:val="single" w:sz="4" w:space="0" w:color="BFBFBF" w:themeColor="background1" w:themeShade="BF"/>
            </w:tcBorders>
            <w:hideMark/>
          </w:tcPr>
          <w:p w14:paraId="09A60D68" w14:textId="77777777" w:rsidR="00ED5C8F" w:rsidRPr="00D71CA9" w:rsidRDefault="00ED5C8F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Emission type and quantity&gt;</w:t>
            </w:r>
          </w:p>
        </w:tc>
      </w:tr>
      <w:tr w:rsidR="00D71CA9" w:rsidRPr="00D71CA9" w14:paraId="23193CF9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  <w:hideMark/>
          </w:tcPr>
          <w:p w14:paraId="0582ABC6" w14:textId="77777777" w:rsidR="00F43795" w:rsidRPr="00D71CA9" w:rsidRDefault="00F43795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HSE Standard Used</w:t>
            </w:r>
          </w:p>
        </w:tc>
        <w:tc>
          <w:tcPr>
            <w:tcW w:w="7134" w:type="dxa"/>
            <w:gridSpan w:val="3"/>
            <w:tcBorders>
              <w:right w:val="single" w:sz="4" w:space="0" w:color="BFBFBF" w:themeColor="background1" w:themeShade="BF"/>
            </w:tcBorders>
            <w:hideMark/>
          </w:tcPr>
          <w:p w14:paraId="0104756B" w14:textId="77777777" w:rsidR="00F43795" w:rsidRPr="00D71CA9" w:rsidRDefault="00F43795" w:rsidP="00F437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D71CA9" w:rsidRPr="00D71CA9" w14:paraId="6B2FA179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</w:tcBorders>
          </w:tcPr>
          <w:p w14:paraId="1A44F1A8" w14:textId="77777777" w:rsidR="004A3391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Supporting Infrastructure required</w:t>
            </w:r>
          </w:p>
        </w:tc>
        <w:tc>
          <w:tcPr>
            <w:tcW w:w="7134" w:type="dxa"/>
            <w:gridSpan w:val="3"/>
            <w:tcBorders>
              <w:right w:val="single" w:sz="4" w:space="0" w:color="BFBFBF" w:themeColor="background1" w:themeShade="BF"/>
            </w:tcBorders>
          </w:tcPr>
          <w:p w14:paraId="61F766CD" w14:textId="77777777" w:rsidR="004A3391" w:rsidRPr="00D71CA9" w:rsidRDefault="004A3391" w:rsidP="00F437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bookmarkStart w:id="19" w:name="RANGE!B73"/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Indicate any supporting infrastructure required, for eg: Building, Ex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>port facility, Site Clearance, Earthworks, Drainage, Access, Site Preparation, 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ubstation, etc&gt;</w:t>
            </w:r>
            <w:bookmarkEnd w:id="19"/>
          </w:p>
        </w:tc>
      </w:tr>
      <w:tr w:rsidR="00D71CA9" w:rsidRPr="00D71CA9" w14:paraId="2F8BED41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2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527CC5" w14:textId="77777777" w:rsidR="004A3391" w:rsidRPr="00D71CA9" w:rsidRDefault="004A3391" w:rsidP="004A339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Government Support Required</w:t>
            </w:r>
          </w:p>
        </w:tc>
        <w:tc>
          <w:tcPr>
            <w:tcW w:w="7134" w:type="dxa"/>
            <w:gridSpan w:val="3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8954EE" w14:textId="77777777" w:rsidR="004A3391" w:rsidRPr="00D71CA9" w:rsidRDefault="004A3391" w:rsidP="005731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&lt;Indicate any incentives, approvals, permits and/or </w:t>
            </w:r>
            <w:r w:rsidR="00D71CA9" w:rsidRPr="00D71CA9">
              <w:rPr>
                <w:rFonts w:ascii="Calibri" w:eastAsia="Times New Roman" w:hAnsi="Calibri" w:cs="Times New Roman"/>
                <w:sz w:val="24"/>
                <w:szCs w:val="24"/>
              </w:rPr>
              <w:t>license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that the proposed project requires, for eg: Pioneer Status, Training Scheme, Import &amp; Export 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>L</w:t>
            </w:r>
            <w:r w:rsidR="00D71CA9" w:rsidRPr="00D71CA9">
              <w:rPr>
                <w:rFonts w:ascii="Calibri" w:eastAsia="Times New Roman" w:hAnsi="Calibri" w:cs="Times New Roman"/>
                <w:sz w:val="24"/>
                <w:szCs w:val="24"/>
              </w:rPr>
              <w:t>icenses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 xml:space="preserve">, </w:t>
            </w:r>
            <w:r w:rsidR="005731D2" w:rsidRPr="00D71CA9">
              <w:rPr>
                <w:rFonts w:ascii="Calibri" w:eastAsia="Times New Roman" w:hAnsi="Calibri" w:cs="Times New Roman"/>
                <w:sz w:val="24"/>
                <w:szCs w:val="24"/>
              </w:rPr>
              <w:t>HACCP, ISO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>, Halal C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rtification,</w:t>
            </w:r>
            <w:r w:rsidR="005731D2">
              <w:rPr>
                <w:rFonts w:ascii="Calibri" w:eastAsia="Times New Roman" w:hAnsi="Calibri" w:cs="Times New Roman"/>
                <w:sz w:val="24"/>
                <w:szCs w:val="24"/>
              </w:rPr>
              <w:t xml:space="preserve">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tc&gt;</w:t>
            </w:r>
          </w:p>
        </w:tc>
      </w:tr>
    </w:tbl>
    <w:p w14:paraId="26199256" w14:textId="77777777" w:rsidR="00F43795" w:rsidRPr="00D71CA9" w:rsidRDefault="00F43795" w:rsidP="00F43795">
      <w:pPr>
        <w:pStyle w:val="NoSpacing"/>
      </w:pPr>
    </w:p>
    <w:p w14:paraId="3E0FA34E" w14:textId="77777777" w:rsidR="00E3748E" w:rsidRPr="00D71CA9" w:rsidRDefault="00E3748E" w:rsidP="008F09B7">
      <w:pPr>
        <w:rPr>
          <w:rFonts w:eastAsiaTheme="majorEastAsia" w:cstheme="majorBidi"/>
          <w:sz w:val="28"/>
          <w:szCs w:val="28"/>
        </w:rPr>
      </w:pPr>
    </w:p>
    <w:p w14:paraId="78F8B00D" w14:textId="1B10F289" w:rsidR="0037376E" w:rsidRDefault="00E3748E" w:rsidP="00356701">
      <w:bookmarkStart w:id="20" w:name="_Toc440352539"/>
      <w:r w:rsidRPr="00D71CA9">
        <w:br w:type="page"/>
      </w:r>
      <w:bookmarkEnd w:id="20"/>
    </w:p>
    <w:p w14:paraId="7786DA9B" w14:textId="721883BA" w:rsidR="00754BDE" w:rsidRPr="00D71CA9" w:rsidRDefault="00A25C98" w:rsidP="00356701">
      <w:pPr>
        <w:rPr>
          <w:rFonts w:eastAsiaTheme="majorEastAsia" w:cstheme="majorBidi"/>
          <w:b/>
          <w:bCs/>
          <w:sz w:val="28"/>
          <w:szCs w:val="28"/>
        </w:rPr>
      </w:pPr>
      <w:r w:rsidRPr="00A25C9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7AE2479A" wp14:editId="55E1E8D0">
                <wp:simplePos x="0" y="0"/>
                <wp:positionH relativeFrom="column">
                  <wp:posOffset>1818005</wp:posOffset>
                </wp:positionH>
                <wp:positionV relativeFrom="paragraph">
                  <wp:posOffset>-310804</wp:posOffset>
                </wp:positionV>
                <wp:extent cx="2094230" cy="424180"/>
                <wp:effectExtent l="0" t="0" r="20320" b="139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230" cy="424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3ED60" w14:textId="77777777" w:rsidR="00754BDE" w:rsidRDefault="00754BDE" w:rsidP="00754BD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360"/>
                            </w:pPr>
                            <w:r>
                              <w:t>SUPPORTING DOCOU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0B14BB16" id="Rectangle 28" o:spid="_x0000_s1033" style="position:absolute;margin-left:143.15pt;margin-top:-24.45pt;width:164.9pt;height:33.4pt;z-index:252035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" fillcolor="black [3200]" strokecolor="black [1600]" strokeweight="2pt">
                <v:textbox>
                  <w:txbxContent>
                    <w:p w14:paraId="21C0F3CC" w14:textId="27988889" w:rsidR="00754BDE" w:rsidRDefault="00754BDE" w:rsidP="00754BD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360"/>
                      </w:pPr>
                      <w:r>
                        <w:t>SUPPORTING DOCOUMENTS</w:t>
                      </w:r>
                    </w:p>
                  </w:txbxContent>
                </v:textbox>
              </v:rect>
            </w:pict>
          </mc:Fallback>
        </mc:AlternateContent>
      </w:r>
      <w:r w:rsidRPr="00A25C98">
        <w:rPr>
          <w:noProof/>
        </w:rPr>
        <mc:AlternateContent>
          <mc:Choice Requires="wps">
            <w:drawing>
              <wp:anchor distT="0" distB="0" distL="114300" distR="114300" simplePos="0" relativeHeight="252046336" behindDoc="1" locked="0" layoutInCell="1" allowOverlap="1" wp14:anchorId="56AD55CB" wp14:editId="52C12B9B">
                <wp:simplePos x="0" y="0"/>
                <wp:positionH relativeFrom="column">
                  <wp:posOffset>-914400</wp:posOffset>
                </wp:positionH>
                <wp:positionV relativeFrom="paragraph">
                  <wp:posOffset>-105641</wp:posOffset>
                </wp:positionV>
                <wp:extent cx="9568815" cy="1270"/>
                <wp:effectExtent l="0" t="19050" r="32385" b="3683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68815" cy="127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C53AA53" id="Straight Connector 27" o:spid="_x0000_s1026" style="position:absolute;flip:y;z-index:-25127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in,-8.3pt" to="681.45pt,-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" strokecolor="black [3040]" strokeweight="3pt"/>
            </w:pict>
          </mc:Fallback>
        </mc:AlternateContent>
      </w:r>
    </w:p>
    <w:tbl>
      <w:tblPr>
        <w:tblStyle w:val="PlainTable4"/>
        <w:tblW w:w="9586" w:type="dxa"/>
        <w:tblLook w:val="04A0" w:firstRow="1" w:lastRow="0" w:firstColumn="1" w:lastColumn="0" w:noHBand="0" w:noVBand="1"/>
      </w:tblPr>
      <w:tblGrid>
        <w:gridCol w:w="4405"/>
        <w:gridCol w:w="5181"/>
      </w:tblGrid>
      <w:tr w:rsidR="00D71CA9" w:rsidRPr="00D71CA9" w14:paraId="445BEB98" w14:textId="77777777" w:rsidTr="00255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hideMark/>
          </w:tcPr>
          <w:p w14:paraId="0B7D5E21" w14:textId="77777777" w:rsidR="000E6F73" w:rsidRPr="00D71CA9" w:rsidRDefault="000E6F73" w:rsidP="007543A6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Latest 3 years audited financial statement</w:t>
            </w:r>
            <w:r w:rsidR="007543A6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</w:t>
            </w:r>
            <w:r w:rsidR="007543A6" w:rsidRPr="00D71CA9">
              <w:rPr>
                <w:rFonts w:ascii="Calibri" w:eastAsia="Times New Roman" w:hAnsi="Calibri" w:cs="Times New Roman"/>
                <w:i/>
                <w:sz w:val="24"/>
                <w:szCs w:val="24"/>
              </w:rPr>
              <w:t>(original and translated version)</w:t>
            </w:r>
          </w:p>
        </w:tc>
        <w:tc>
          <w:tcPr>
            <w:tcW w:w="5181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90C82A" w14:textId="77777777" w:rsidR="000E6F73" w:rsidRPr="00F243D9" w:rsidRDefault="000E6F73" w:rsidP="00DF65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sz w:val="24"/>
                <w:szCs w:val="24"/>
              </w:rPr>
            </w:pPr>
            <w:r w:rsidRPr="00F243D9">
              <w:rPr>
                <w:rFonts w:ascii="Calibri" w:eastAsia="Times New Roman" w:hAnsi="Calibri" w:cs="Times New Roman"/>
                <w:b w:val="0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5A22479D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1569F51F" w14:textId="77777777" w:rsidR="000E6F73" w:rsidRPr="00D71CA9" w:rsidRDefault="000E6F73" w:rsidP="000E6F73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Technical/Expertise Certification related to the proposed project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1CED6401" w14:textId="77777777" w:rsidR="000E6F73" w:rsidRPr="00D71CA9" w:rsidRDefault="000E6F73" w:rsidP="000E6F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1768DEA1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70223649" w14:textId="77777777" w:rsidR="000E6F73" w:rsidRPr="00D71CA9" w:rsidRDefault="000E6F73" w:rsidP="000E6F73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ertificate of Incorporation</w:t>
            </w:r>
            <w:r w:rsidR="00BC46FA" w:rsidRPr="00D71CA9">
              <w:rPr>
                <w:rFonts w:ascii="Calibri" w:eastAsia="Times New Roman" w:hAnsi="Calibri" w:cs="Times New Roman"/>
                <w:sz w:val="24"/>
                <w:szCs w:val="24"/>
              </w:rPr>
              <w:t>*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6B899011" w14:textId="77777777" w:rsidR="000E6F73" w:rsidRPr="00D71CA9" w:rsidRDefault="000E6F73" w:rsidP="000E6F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38902178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2D31831B" w14:textId="77777777" w:rsidR="0086651C" w:rsidRPr="00D71CA9" w:rsidRDefault="0086651C" w:rsidP="000E6F73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ertified copy of the memorandum and articles of association</w:t>
            </w:r>
            <w:r w:rsidR="00297559" w:rsidRPr="00D71CA9">
              <w:rPr>
                <w:rFonts w:ascii="Calibri" w:eastAsia="Times New Roman" w:hAnsi="Calibri" w:cs="Times New Roman"/>
                <w:sz w:val="24"/>
                <w:szCs w:val="24"/>
              </w:rPr>
              <w:t>*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5F7F7A9F" w14:textId="77777777" w:rsidR="0086651C" w:rsidRPr="00D71CA9" w:rsidRDefault="0086651C" w:rsidP="000E6F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27592543" w14:textId="77777777" w:rsidTr="0025563C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0C60CE2A" w14:textId="77777777" w:rsidR="000E6F73" w:rsidRPr="00D71CA9" w:rsidRDefault="000E6F73" w:rsidP="00356701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Register of Directors</w:t>
            </w:r>
            <w:r w:rsidR="00356701" w:rsidRPr="00D71CA9">
              <w:rPr>
                <w:rFonts w:ascii="Calibri" w:eastAsia="Times New Roman" w:hAnsi="Calibri" w:cs="Times New Roman"/>
                <w:sz w:val="24"/>
                <w:szCs w:val="24"/>
              </w:rPr>
              <w:t>/</w:t>
            </w:r>
            <w:r w:rsidR="00126D7B" w:rsidRPr="00D71CA9">
              <w:rPr>
                <w:rFonts w:ascii="Calibri" w:eastAsia="Times New Roman" w:hAnsi="Calibri" w:cs="Times New Roman"/>
                <w:sz w:val="24"/>
                <w:szCs w:val="24"/>
              </w:rPr>
              <w:t>equivalent</w:t>
            </w:r>
            <w:r w:rsidR="00BC46FA" w:rsidRPr="00D71CA9">
              <w:rPr>
                <w:rFonts w:ascii="Calibri" w:eastAsia="Times New Roman" w:hAnsi="Calibri" w:cs="Times New Roman"/>
                <w:sz w:val="24"/>
                <w:szCs w:val="24"/>
              </w:rPr>
              <w:t>*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78D1E55D" w14:textId="77777777" w:rsidR="000E6F73" w:rsidRPr="00D71CA9" w:rsidRDefault="000E6F73" w:rsidP="000E6F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0535641A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</w:tcPr>
          <w:p w14:paraId="21F73436" w14:textId="77777777" w:rsidR="00126D7B" w:rsidRPr="00D71CA9" w:rsidRDefault="000908A9" w:rsidP="00126D7B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Notice of Situation of registered office </w:t>
            </w:r>
            <w:r w:rsidR="00BC46FA" w:rsidRPr="00D71CA9">
              <w:rPr>
                <w:rFonts w:ascii="Calibri" w:eastAsia="Times New Roman" w:hAnsi="Calibri" w:cs="Times New Roman"/>
                <w:sz w:val="24"/>
                <w:szCs w:val="24"/>
              </w:rPr>
              <w:t>*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</w:tcPr>
          <w:p w14:paraId="239AD04A" w14:textId="77777777" w:rsidR="00126D7B" w:rsidRPr="00D71CA9" w:rsidRDefault="00126D7B" w:rsidP="000E6F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156499D6" w14:textId="77777777" w:rsidTr="0025563C">
        <w:trPr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6C4DFC47" w14:textId="77777777" w:rsidR="000E6F73" w:rsidRPr="00D71CA9" w:rsidRDefault="00126D7B" w:rsidP="00CC0BB3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Register of Member</w:t>
            </w:r>
            <w:r w:rsidR="000E6F73" w:rsidRPr="00D71CA9">
              <w:rPr>
                <w:rFonts w:ascii="Calibri" w:eastAsia="Times New Roman" w:hAnsi="Calibri" w:cs="Times New Roman"/>
                <w:sz w:val="24"/>
                <w:szCs w:val="24"/>
              </w:rPr>
              <w:t>s</w:t>
            </w:r>
            <w:r w:rsidR="00356701" w:rsidRPr="00D71CA9">
              <w:rPr>
                <w:rFonts w:ascii="Calibri" w:eastAsia="Times New Roman" w:hAnsi="Calibri" w:cs="Times New Roman"/>
                <w:sz w:val="24"/>
                <w:szCs w:val="24"/>
              </w:rPr>
              <w:t>/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equivalent</w:t>
            </w:r>
            <w:r w:rsidR="00BC46FA" w:rsidRPr="00D71CA9">
              <w:rPr>
                <w:rFonts w:ascii="Calibri" w:eastAsia="Times New Roman" w:hAnsi="Calibri" w:cs="Times New Roman"/>
                <w:sz w:val="24"/>
                <w:szCs w:val="24"/>
              </w:rPr>
              <w:t>*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06D430E6" w14:textId="77777777" w:rsidR="000E6F73" w:rsidRPr="00D71CA9" w:rsidRDefault="000E6F73" w:rsidP="000E6F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4D157F83" w14:textId="77777777" w:rsidTr="00255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</w:tcBorders>
            <w:hideMark/>
          </w:tcPr>
          <w:p w14:paraId="4F6E55A6" w14:textId="77777777" w:rsidR="000E6F73" w:rsidRPr="00D71CA9" w:rsidRDefault="00B81E61" w:rsidP="00256F1E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Certificate of Good Standing</w:t>
            </w:r>
          </w:p>
        </w:tc>
        <w:tc>
          <w:tcPr>
            <w:tcW w:w="5181" w:type="dxa"/>
            <w:tcBorders>
              <w:right w:val="single" w:sz="4" w:space="0" w:color="BFBFBF" w:themeColor="background1" w:themeShade="BF"/>
            </w:tcBorders>
            <w:hideMark/>
          </w:tcPr>
          <w:p w14:paraId="56D88FE7" w14:textId="77777777" w:rsidR="000E6F73" w:rsidRPr="00D71CA9" w:rsidRDefault="000E6F73" w:rsidP="000E6F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  <w:tr w:rsidR="00D71CA9" w:rsidRPr="00D71CA9" w14:paraId="3A78A98E" w14:textId="77777777" w:rsidTr="0025563C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hideMark/>
          </w:tcPr>
          <w:p w14:paraId="4CC9A253" w14:textId="77777777" w:rsidR="0086651C" w:rsidRPr="00D71CA9" w:rsidRDefault="0086651C" w:rsidP="00256F1E">
            <w:pPr>
              <w:rPr>
                <w:rFonts w:ascii="Calibri" w:eastAsia="Times New Roman" w:hAnsi="Calibri" w:cs="Times New Roman"/>
                <w:b w:val="0"/>
                <w:bCs w:val="0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Written declaration </w:t>
            </w:r>
            <w:r w:rsidR="00F11533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by the Company </w:t>
            </w:r>
            <w:r w:rsidR="00256F1E" w:rsidRPr="00D71CA9">
              <w:rPr>
                <w:rFonts w:ascii="Calibri" w:eastAsia="Times New Roman" w:hAnsi="Calibri" w:cs="Times New Roman"/>
                <w:sz w:val="24"/>
                <w:szCs w:val="24"/>
              </w:rPr>
              <w:t>on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whether the Company is subjected to</w:t>
            </w:r>
            <w:r w:rsidR="00F11533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</w:t>
            </w:r>
            <w:r w:rsidR="00256F1E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any </w:t>
            </w:r>
            <w:r w:rsidR="00F11533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insolvency, bankruptcy, 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winding-up or liquidation</w:t>
            </w:r>
            <w:r w:rsidR="00F11533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 </w:t>
            </w:r>
            <w:r w:rsidR="00256F1E"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order/petition </w:t>
            </w:r>
            <w:r w:rsidR="00F11533" w:rsidRPr="00D71CA9">
              <w:rPr>
                <w:rFonts w:ascii="Calibri" w:eastAsia="Times New Roman" w:hAnsi="Calibri" w:cs="Times New Roman"/>
                <w:sz w:val="24"/>
                <w:szCs w:val="24"/>
              </w:rPr>
              <w:t>in the past 3 years</w:t>
            </w: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 xml:space="preserve">. </w:t>
            </w:r>
            <w:r w:rsidR="00ED6823" w:rsidRPr="00D71CA9">
              <w:rPr>
                <w:rFonts w:ascii="Calibri" w:eastAsia="Times New Roman" w:hAnsi="Calibri" w:cs="Times New Roman"/>
                <w:sz w:val="24"/>
                <w:szCs w:val="24"/>
              </w:rPr>
              <w:t>If so, provide details.</w:t>
            </w:r>
          </w:p>
        </w:tc>
        <w:tc>
          <w:tcPr>
            <w:tcW w:w="5181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E652CE8" w14:textId="77777777" w:rsidR="0086651C" w:rsidRPr="00D71CA9" w:rsidRDefault="0086651C" w:rsidP="008665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71CA9">
              <w:rPr>
                <w:rFonts w:ascii="Calibri" w:eastAsia="Times New Roman" w:hAnsi="Calibri" w:cs="Times New Roman"/>
                <w:sz w:val="24"/>
                <w:szCs w:val="24"/>
              </w:rPr>
              <w:t>&lt;Provide in separate attachment&gt;</w:t>
            </w:r>
          </w:p>
        </w:tc>
      </w:tr>
    </w:tbl>
    <w:p w14:paraId="420D8E5E" w14:textId="77777777" w:rsidR="008F09B7" w:rsidRPr="00D71CA9" w:rsidRDefault="008F09B7"/>
    <w:p w14:paraId="1D1B8790" w14:textId="77777777" w:rsidR="00DB30AC" w:rsidRPr="00D71CA9" w:rsidRDefault="00DB30AC" w:rsidP="00DB30AC">
      <w:pPr>
        <w:spacing w:after="0" w:line="240" w:lineRule="auto"/>
        <w:rPr>
          <w:i/>
          <w:u w:val="single"/>
        </w:rPr>
      </w:pPr>
      <w:r w:rsidRPr="00D71CA9">
        <w:rPr>
          <w:i/>
          <w:u w:val="single"/>
        </w:rPr>
        <w:t>Note:</w:t>
      </w:r>
    </w:p>
    <w:p w14:paraId="442C69DE" w14:textId="77777777" w:rsidR="00DB30AC" w:rsidRPr="00D71CA9" w:rsidRDefault="00D71CA9" w:rsidP="005731D2">
      <w:pPr>
        <w:spacing w:line="240" w:lineRule="auto"/>
        <w:ind w:left="90" w:right="26" w:hanging="90"/>
      </w:pPr>
      <w:r w:rsidRPr="00D71CA9">
        <w:t>*</w:t>
      </w:r>
      <w:r w:rsidR="00BC46FA" w:rsidRPr="00D71CA9">
        <w:t xml:space="preserve">Documents must </w:t>
      </w:r>
      <w:r w:rsidR="005731D2">
        <w:t>be certified by a notary public, where applicable, a</w:t>
      </w:r>
      <w:r w:rsidR="00BC46FA" w:rsidRPr="00D71CA9">
        <w:t>ll d</w:t>
      </w:r>
      <w:r w:rsidR="005731D2">
        <w:t xml:space="preserve">ocuments are to be translated </w:t>
      </w:r>
      <w:r w:rsidR="00DB30AC" w:rsidRPr="00D71CA9">
        <w:t>in English and authenti</w:t>
      </w:r>
      <w:r w:rsidR="005731D2">
        <w:t>cated by a notary public.</w:t>
      </w:r>
    </w:p>
    <w:p w14:paraId="76E63938" w14:textId="77777777" w:rsidR="008F09B7" w:rsidRPr="00D71CA9" w:rsidRDefault="008F09B7"/>
    <w:p w14:paraId="792E15CC" w14:textId="68518966" w:rsidR="008F09B7" w:rsidRPr="00D71CA9" w:rsidRDefault="008F09B7">
      <w:pPr>
        <w:rPr>
          <w:rFonts w:eastAsiaTheme="majorEastAsia" w:cstheme="majorBidi"/>
          <w:b/>
          <w:bCs/>
          <w:sz w:val="26"/>
          <w:szCs w:val="26"/>
        </w:rPr>
      </w:pPr>
    </w:p>
    <w:sectPr w:rsidR="008F09B7" w:rsidRPr="00D71CA9" w:rsidSect="00D71CA9">
      <w:headerReference w:type="default" r:id="rId12"/>
      <w:footerReference w:type="default" r:id="rId13"/>
      <w:pgSz w:w="11906" w:h="16838"/>
      <w:pgMar w:top="1440" w:right="1196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4DC48" w14:textId="77777777" w:rsidR="00947C90" w:rsidRDefault="00947C90" w:rsidP="000B6681">
      <w:pPr>
        <w:spacing w:after="0" w:line="240" w:lineRule="auto"/>
      </w:pPr>
      <w:r>
        <w:separator/>
      </w:r>
    </w:p>
  </w:endnote>
  <w:endnote w:type="continuationSeparator" w:id="0">
    <w:p w14:paraId="38DC5678" w14:textId="77777777" w:rsidR="00947C90" w:rsidRDefault="00947C90" w:rsidP="000B6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447BF" w14:textId="77777777" w:rsidR="00261C49" w:rsidRDefault="00261C49">
    <w:pPr>
      <w:pStyle w:val="Footer"/>
      <w:jc w:val="right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6B4DB9">
      <w:rPr>
        <w:noProof/>
      </w:rPr>
      <w:t>6</w:t>
    </w:r>
    <w:r>
      <w:rPr>
        <w:noProof/>
      </w:rPr>
      <w:fldChar w:fldCharType="end"/>
    </w:r>
    <w:r>
      <w:t xml:space="preserve"> </w:t>
    </w:r>
  </w:p>
  <w:p w14:paraId="00315EC1" w14:textId="77777777" w:rsidR="00261C49" w:rsidRDefault="00261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27A21" w14:textId="77777777" w:rsidR="00947C90" w:rsidRDefault="00947C90" w:rsidP="000B6681">
      <w:pPr>
        <w:spacing w:after="0" w:line="240" w:lineRule="auto"/>
      </w:pPr>
      <w:r>
        <w:separator/>
      </w:r>
    </w:p>
  </w:footnote>
  <w:footnote w:type="continuationSeparator" w:id="0">
    <w:p w14:paraId="2D3603C1" w14:textId="77777777" w:rsidR="00947C90" w:rsidRDefault="00947C90" w:rsidP="000B6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C56BE" w14:textId="491C9B36" w:rsidR="0079509B" w:rsidRDefault="00ED213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97B5270" wp14:editId="02B898B7">
              <wp:simplePos x="0" y="0"/>
              <wp:positionH relativeFrom="column">
                <wp:posOffset>-1228954</wp:posOffset>
              </wp:positionH>
              <wp:positionV relativeFrom="paragraph">
                <wp:posOffset>362230</wp:posOffset>
              </wp:positionV>
              <wp:extent cx="9568815" cy="1905"/>
              <wp:effectExtent l="0" t="19050" r="32385" b="36195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568815" cy="1905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91689F5" id="Straight Connector 30" o:spid="_x0000_s1026" style="position:absolute;flip:y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6.75pt,28.5pt" to="656.7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" strokecolor="black [3040]" strokeweight="3pt"/>
          </w:pict>
        </mc:Fallback>
      </mc:AlternateContent>
    </w:r>
    <w:r w:rsidR="0079509B">
      <w:rPr>
        <w:noProof/>
      </w:rPr>
      <w:drawing>
        <wp:anchor distT="0" distB="0" distL="114300" distR="114300" simplePos="0" relativeHeight="251659264" behindDoc="1" locked="0" layoutInCell="1" allowOverlap="1" wp14:anchorId="3B675C6B" wp14:editId="60AF88B6">
          <wp:simplePos x="0" y="0"/>
          <wp:positionH relativeFrom="column">
            <wp:posOffset>-1353312</wp:posOffset>
          </wp:positionH>
          <wp:positionV relativeFrom="paragraph">
            <wp:posOffset>-449580</wp:posOffset>
          </wp:positionV>
          <wp:extent cx="8171815" cy="804672"/>
          <wp:effectExtent l="0" t="0" r="635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PB insid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7591" cy="8131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A34A1"/>
    <w:multiLevelType w:val="hybridMultilevel"/>
    <w:tmpl w:val="4B6E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31FEB"/>
    <w:multiLevelType w:val="multilevel"/>
    <w:tmpl w:val="7A604B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3102EFE"/>
    <w:multiLevelType w:val="hybridMultilevel"/>
    <w:tmpl w:val="8EB2EA1A"/>
    <w:lvl w:ilvl="0" w:tplc="934C6A9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cxNrEwNjAwMTFX0lEKTi0uzszPAykwrAUAKZP8uCwAAAA="/>
  </w:docVars>
  <w:rsids>
    <w:rsidRoot w:val="0037376E"/>
    <w:rsid w:val="000143D8"/>
    <w:rsid w:val="000450B9"/>
    <w:rsid w:val="00046794"/>
    <w:rsid w:val="000542F4"/>
    <w:rsid w:val="000613A7"/>
    <w:rsid w:val="000908A9"/>
    <w:rsid w:val="000B6681"/>
    <w:rsid w:val="000E6F73"/>
    <w:rsid w:val="000F4556"/>
    <w:rsid w:val="0011060E"/>
    <w:rsid w:val="001179CB"/>
    <w:rsid w:val="00126D7B"/>
    <w:rsid w:val="00133B3B"/>
    <w:rsid w:val="001366A2"/>
    <w:rsid w:val="001501C2"/>
    <w:rsid w:val="00163FEC"/>
    <w:rsid w:val="0018468C"/>
    <w:rsid w:val="00193981"/>
    <w:rsid w:val="00197A68"/>
    <w:rsid w:val="001C4DDF"/>
    <w:rsid w:val="001D2DEA"/>
    <w:rsid w:val="001E4FB2"/>
    <w:rsid w:val="00200E95"/>
    <w:rsid w:val="00222CEC"/>
    <w:rsid w:val="0025563C"/>
    <w:rsid w:val="00256F1E"/>
    <w:rsid w:val="002607DF"/>
    <w:rsid w:val="00261C49"/>
    <w:rsid w:val="0028265F"/>
    <w:rsid w:val="00282E7E"/>
    <w:rsid w:val="0029642E"/>
    <w:rsid w:val="00297559"/>
    <w:rsid w:val="002C100A"/>
    <w:rsid w:val="003170F9"/>
    <w:rsid w:val="003440DC"/>
    <w:rsid w:val="00356701"/>
    <w:rsid w:val="003650F3"/>
    <w:rsid w:val="0037376E"/>
    <w:rsid w:val="003A3340"/>
    <w:rsid w:val="003C743A"/>
    <w:rsid w:val="003E3D02"/>
    <w:rsid w:val="004275BB"/>
    <w:rsid w:val="004314C3"/>
    <w:rsid w:val="00481F6C"/>
    <w:rsid w:val="00486267"/>
    <w:rsid w:val="004A3391"/>
    <w:rsid w:val="004A5621"/>
    <w:rsid w:val="004A7621"/>
    <w:rsid w:val="004B0ACF"/>
    <w:rsid w:val="004C169D"/>
    <w:rsid w:val="004C751B"/>
    <w:rsid w:val="004E45D3"/>
    <w:rsid w:val="005237A2"/>
    <w:rsid w:val="00543362"/>
    <w:rsid w:val="005731D2"/>
    <w:rsid w:val="00581C5E"/>
    <w:rsid w:val="005976BF"/>
    <w:rsid w:val="005D3E80"/>
    <w:rsid w:val="005E00A4"/>
    <w:rsid w:val="005E7141"/>
    <w:rsid w:val="00604D78"/>
    <w:rsid w:val="00630DAA"/>
    <w:rsid w:val="0064324C"/>
    <w:rsid w:val="00676D86"/>
    <w:rsid w:val="00687A68"/>
    <w:rsid w:val="00690568"/>
    <w:rsid w:val="00691459"/>
    <w:rsid w:val="006920C7"/>
    <w:rsid w:val="006B4DB9"/>
    <w:rsid w:val="006D2A47"/>
    <w:rsid w:val="006E5BCC"/>
    <w:rsid w:val="00722A92"/>
    <w:rsid w:val="007543A6"/>
    <w:rsid w:val="00754BDE"/>
    <w:rsid w:val="007855D6"/>
    <w:rsid w:val="0079509B"/>
    <w:rsid w:val="007C29EE"/>
    <w:rsid w:val="007C48AC"/>
    <w:rsid w:val="007D13BC"/>
    <w:rsid w:val="007D7D39"/>
    <w:rsid w:val="007F3E64"/>
    <w:rsid w:val="008212C0"/>
    <w:rsid w:val="00831806"/>
    <w:rsid w:val="0084160D"/>
    <w:rsid w:val="0086651C"/>
    <w:rsid w:val="008760F8"/>
    <w:rsid w:val="00891C69"/>
    <w:rsid w:val="00893197"/>
    <w:rsid w:val="00893E83"/>
    <w:rsid w:val="0089507D"/>
    <w:rsid w:val="008C46FD"/>
    <w:rsid w:val="008D0030"/>
    <w:rsid w:val="008D0D50"/>
    <w:rsid w:val="008D4507"/>
    <w:rsid w:val="008F09B7"/>
    <w:rsid w:val="008F4B18"/>
    <w:rsid w:val="008F4BD0"/>
    <w:rsid w:val="00912998"/>
    <w:rsid w:val="00916F62"/>
    <w:rsid w:val="00931FD1"/>
    <w:rsid w:val="0094667B"/>
    <w:rsid w:val="0094734E"/>
    <w:rsid w:val="00947C90"/>
    <w:rsid w:val="009A043F"/>
    <w:rsid w:val="009B3251"/>
    <w:rsid w:val="009D13C1"/>
    <w:rsid w:val="009E1C99"/>
    <w:rsid w:val="009E61A7"/>
    <w:rsid w:val="009E635C"/>
    <w:rsid w:val="00A013D7"/>
    <w:rsid w:val="00A10DE4"/>
    <w:rsid w:val="00A227ED"/>
    <w:rsid w:val="00A25C98"/>
    <w:rsid w:val="00A270E2"/>
    <w:rsid w:val="00A5453B"/>
    <w:rsid w:val="00A81A66"/>
    <w:rsid w:val="00A878CB"/>
    <w:rsid w:val="00AB7D1D"/>
    <w:rsid w:val="00AE1E0B"/>
    <w:rsid w:val="00AF1867"/>
    <w:rsid w:val="00B14EF1"/>
    <w:rsid w:val="00B2022D"/>
    <w:rsid w:val="00B2230A"/>
    <w:rsid w:val="00B2575F"/>
    <w:rsid w:val="00B52601"/>
    <w:rsid w:val="00B70ED7"/>
    <w:rsid w:val="00B72AEC"/>
    <w:rsid w:val="00B81E61"/>
    <w:rsid w:val="00BA0A85"/>
    <w:rsid w:val="00BA479B"/>
    <w:rsid w:val="00BA6B33"/>
    <w:rsid w:val="00BC46FA"/>
    <w:rsid w:val="00BC5B8A"/>
    <w:rsid w:val="00BD0553"/>
    <w:rsid w:val="00BD4D6D"/>
    <w:rsid w:val="00C005AA"/>
    <w:rsid w:val="00C02CC3"/>
    <w:rsid w:val="00C06CAB"/>
    <w:rsid w:val="00C07BE7"/>
    <w:rsid w:val="00C348E2"/>
    <w:rsid w:val="00C62FA4"/>
    <w:rsid w:val="00C6596F"/>
    <w:rsid w:val="00C82BE1"/>
    <w:rsid w:val="00C95B73"/>
    <w:rsid w:val="00CA61AF"/>
    <w:rsid w:val="00CC0BB3"/>
    <w:rsid w:val="00CD5B81"/>
    <w:rsid w:val="00CE67D5"/>
    <w:rsid w:val="00D05BD9"/>
    <w:rsid w:val="00D10044"/>
    <w:rsid w:val="00D61690"/>
    <w:rsid w:val="00D71CA9"/>
    <w:rsid w:val="00D753C9"/>
    <w:rsid w:val="00D92C30"/>
    <w:rsid w:val="00D950EC"/>
    <w:rsid w:val="00DA05A8"/>
    <w:rsid w:val="00DA2822"/>
    <w:rsid w:val="00DB30AC"/>
    <w:rsid w:val="00DC1569"/>
    <w:rsid w:val="00DC42DE"/>
    <w:rsid w:val="00DD7E73"/>
    <w:rsid w:val="00DE0430"/>
    <w:rsid w:val="00DE0BB7"/>
    <w:rsid w:val="00DE7A86"/>
    <w:rsid w:val="00DF65DC"/>
    <w:rsid w:val="00DF75E4"/>
    <w:rsid w:val="00E062F6"/>
    <w:rsid w:val="00E10B09"/>
    <w:rsid w:val="00E26C45"/>
    <w:rsid w:val="00E3748E"/>
    <w:rsid w:val="00E61C23"/>
    <w:rsid w:val="00E85EF3"/>
    <w:rsid w:val="00E87B66"/>
    <w:rsid w:val="00EA3160"/>
    <w:rsid w:val="00EC37B8"/>
    <w:rsid w:val="00ED2135"/>
    <w:rsid w:val="00ED5C8F"/>
    <w:rsid w:val="00ED6823"/>
    <w:rsid w:val="00EF2E65"/>
    <w:rsid w:val="00F11533"/>
    <w:rsid w:val="00F243D9"/>
    <w:rsid w:val="00F250CB"/>
    <w:rsid w:val="00F34A82"/>
    <w:rsid w:val="00F41720"/>
    <w:rsid w:val="00F43795"/>
    <w:rsid w:val="00F62A2F"/>
    <w:rsid w:val="00F81D9F"/>
    <w:rsid w:val="00F9087A"/>
    <w:rsid w:val="00F9262C"/>
    <w:rsid w:val="00FA2158"/>
    <w:rsid w:val="00FB00C4"/>
    <w:rsid w:val="00FB3D80"/>
    <w:rsid w:val="00FD6899"/>
    <w:rsid w:val="00FE6FD3"/>
    <w:rsid w:val="00FF2334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1F066"/>
  <w15:docId w15:val="{0E1A1DC7-8189-7144-8CC6-D70BC1CC9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37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37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37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37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376E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3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76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737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37376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376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7376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7376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7376E"/>
    <w:pPr>
      <w:ind w:left="720"/>
      <w:contextualSpacing/>
    </w:pPr>
  </w:style>
  <w:style w:type="paragraph" w:styleId="NoSpacing">
    <w:name w:val="No Spacing"/>
    <w:uiPriority w:val="1"/>
    <w:qFormat/>
    <w:rsid w:val="0037376E"/>
    <w:pPr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AF1867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B6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681"/>
  </w:style>
  <w:style w:type="paragraph" w:styleId="Footer">
    <w:name w:val="footer"/>
    <w:basedOn w:val="Normal"/>
    <w:link w:val="FooterChar"/>
    <w:uiPriority w:val="99"/>
    <w:unhideWhenUsed/>
    <w:rsid w:val="000B6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681"/>
  </w:style>
  <w:style w:type="table" w:styleId="TableGrid">
    <w:name w:val="Table Grid"/>
    <w:basedOn w:val="TableNormal"/>
    <w:uiPriority w:val="59"/>
    <w:rsid w:val="00B20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2022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F243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BAD116F1FDB54B885CAEB6CCBF4BE7" ma:contentTypeVersion="3" ma:contentTypeDescription="Create a new document." ma:contentTypeScope="" ma:versionID="d730372734cb2c60b65c4107e949fadf">
  <xsd:schema xmlns:xsd="http://www.w3.org/2001/XMLSchema" xmlns:xs="http://www.w3.org/2001/XMLSchema" xmlns:p="http://schemas.microsoft.com/office/2006/metadata/properties" xmlns:ns1="http://schemas.microsoft.com/sharepoint/v3" xmlns:ns2="66045a4f-23bb-412c-8d6c-f284946fc0ec" targetNamespace="http://schemas.microsoft.com/office/2006/metadata/properties" ma:root="true" ma:fieldsID="bb3d0d5f4b8024c770448f3a92b3a2ac" ns1:_="" ns2:_="">
    <xsd:import namespace="http://schemas.microsoft.com/sharepoint/v3"/>
    <xsd:import namespace="66045a4f-23bb-412c-8d6c-f284946fc0e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45a4f-23bb-412c-8d6c-f284946fc0e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66045a4f-23bb-412c-8d6c-f284946fc0ec">MSUNZZN326AA-2102554853-6</_dlc_DocId>
    <_dlc_DocIdUrl xmlns="66045a4f-23bb-412c-8d6c-f284946fc0ec">
      <Url>http://www.invest.gov.bn/_layouts/15/DocIdRedir.aspx?ID=MSUNZZN326AA-2102554853-6</Url>
      <Description>MSUNZZN326AA-2102554853-6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3F8063AF-7EFD-4927-A7FD-E818A80F6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7E39D6-5D54-4E0A-A5BA-0C9EBB6F34FB}"/>
</file>

<file path=customXml/itemProps3.xml><?xml version="1.0" encoding="utf-8"?>
<ds:datastoreItem xmlns:ds="http://schemas.openxmlformats.org/officeDocument/2006/customXml" ds:itemID="{FED9CC57-18A1-45ED-935D-7C498E8D8C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C8F8DC-F212-44FD-AAE2-84DB853798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DE8FABA-B599-4DE4-874E-8D0C8BD0CB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31</Words>
  <Characters>58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ina sulaiman</dc:creator>
  <cp:lastModifiedBy>Nurulain binti Mohd Ali</cp:lastModifiedBy>
  <cp:revision>2</cp:revision>
  <dcterms:created xsi:type="dcterms:W3CDTF">2021-09-27T13:35:00Z</dcterms:created>
  <dcterms:modified xsi:type="dcterms:W3CDTF">2021-09-2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BAD116F1FDB54B885CAEB6CCBF4BE7</vt:lpwstr>
  </property>
  <property fmtid="{D5CDD505-2E9C-101B-9397-08002B2CF9AE}" pid="3" name="_dlc_DocIdItemGuid">
    <vt:lpwstr>d339eaa1-1f8a-41e6-93f1-209ef7f74277</vt:lpwstr>
  </property>
</Properties>
</file>